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/>
  <w:body>
    <w:p w14:paraId="146FC1C6" w14:textId="611B9A8D" w:rsidR="003F1E6F" w:rsidRDefault="00000000" w:rsidP="00EC2A07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FFFFFF" w:themeFill="background1"/>
        <w:spacing w:line="276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pict w14:anchorId="01D415BA">
          <v:shapetype id="_x0000_t136" coordsize="21600,21600" o:spt="136" adj="10800" path="m@7,l@8,m@5,21600l@6,21600e">
            <v:formulas>
              <v:f eqn="sum #0 0 10800"/>
              <v:f eqn="prod #0 2 1"/>
              <v:f eqn="sum 21600 0 @1"/>
              <v:f eqn="sum 0 0 @2"/>
              <v:f eqn="sum 21600 0 @3"/>
              <v:f eqn="if @0 @3 0"/>
              <v:f eqn="if @0 21600 @1"/>
              <v:f eqn="if @0 0 @2"/>
              <v:f eqn="if @0 @4 21600"/>
              <v:f eqn="mid @5 @6"/>
              <v:f eqn="mid @8 @5"/>
              <v:f eqn="mid @7 @8"/>
              <v:f eqn="mid @6 @7"/>
              <v:f eqn="sum @6 0 @5"/>
            </v:formulas>
            <v:path textpathok="t" o:connecttype="custom" o:connectlocs="@9,0;@10,10800;@11,21600;@12,10800" o:connectangles="270,180,90,0"/>
            <v:textpath on="t" fitshape="t"/>
            <v:handles>
              <v:h position="#0,bottomRight" xrange="6629,14971"/>
            </v:handles>
            <o:lock v:ext="edit" text="t" shapetype="t"/>
          </v:shapetype>
          <v:shape id="_x0000_s2052" type="#_x0000_t136" style="position:absolute;left:0;text-align:left;margin-left:0;margin-top:0;width:50pt;height:50pt;z-index:251656704;visibility:hidden">
            <o:lock v:ext="edit" selection="t"/>
          </v:shape>
        </w:pict>
      </w:r>
      <w:r>
        <w:rPr>
          <w:rFonts w:asciiTheme="majorBidi" w:hAnsiTheme="majorBidi" w:cstheme="majorBidi"/>
        </w:rPr>
        <w:pict w14:anchorId="405220DD">
          <v:shape id="_x0000_s2051" type="#_x0000_t136" style="position:absolute;left:0;text-align:left;margin-left:0;margin-top:0;width:50pt;height:50pt;z-index:251657728;visibility:hidden">
            <o:lock v:ext="edit" selection="t"/>
          </v:shape>
        </w:pict>
      </w:r>
      <w:r>
        <w:rPr>
          <w:rFonts w:asciiTheme="majorBidi" w:hAnsiTheme="majorBidi" w:cstheme="majorBidi"/>
        </w:rPr>
        <w:pict w14:anchorId="29C3A325">
          <v:shape id="_x0000_s2050" type="#_x0000_t136" style="position:absolute;left:0;text-align:left;margin-left:0;margin-top:0;width:50pt;height:50pt;z-index:251658752;visibility:hidden">
            <o:lock v:ext="edit" selection="t"/>
          </v:shape>
        </w:pict>
      </w:r>
      <w:r w:rsidR="00C728A0">
        <w:rPr>
          <w:rFonts w:asciiTheme="majorBidi" w:hAnsiTheme="majorBidi" w:cstheme="majorBidi"/>
        </w:rPr>
        <w:t>TECH4DEV – WOMEN TECHSTERS FELLOWSHIP 2023 – PRODUCT MANAGEMENT – GROUP B</w:t>
      </w:r>
    </w:p>
    <w:p w14:paraId="20B1915B" w14:textId="27C38BB7" w:rsidR="00C728A0" w:rsidRPr="0043767C" w:rsidRDefault="00C728A0" w:rsidP="00391C7C">
      <w:pPr>
        <w:widowControl w:val="0"/>
        <w:pBdr>
          <w:top w:val="nil"/>
          <w:left w:val="nil"/>
          <w:bottom w:val="nil"/>
          <w:right w:val="nil"/>
          <w:between w:val="nil"/>
        </w:pBdr>
        <w:shd w:val="clear" w:color="auto" w:fill="FFC000"/>
        <w:spacing w:line="276" w:lineRule="auto"/>
        <w:jc w:val="center"/>
        <w:rPr>
          <w:rFonts w:asciiTheme="majorBidi" w:hAnsiTheme="majorBidi" w:cstheme="majorBidi"/>
        </w:rPr>
      </w:pPr>
      <w:r w:rsidRPr="00C728A0">
        <w:rPr>
          <w:rFonts w:asciiTheme="majorBidi" w:hAnsiTheme="majorBidi" w:cstheme="majorBidi"/>
          <w:i/>
          <w:iCs/>
        </w:rPr>
        <w:t>Facilitator:</w:t>
      </w:r>
      <w:r>
        <w:rPr>
          <w:rFonts w:asciiTheme="majorBidi" w:hAnsiTheme="majorBidi" w:cstheme="majorBidi"/>
        </w:rPr>
        <w:t xml:space="preserve"> Mrs OMOZINO EGUH</w:t>
      </w:r>
    </w:p>
    <w:p w14:paraId="1E69864C" w14:textId="77777777" w:rsidR="003F1E6F" w:rsidRPr="0043767C" w:rsidRDefault="003F1E6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Theme="majorBidi" w:eastAsia="Arial" w:hAnsiTheme="majorBidi" w:cstheme="majorBidi"/>
          <w:color w:val="000000"/>
        </w:rPr>
      </w:pPr>
    </w:p>
    <w:p w14:paraId="5151E262" w14:textId="77777777" w:rsidR="003F1E6F" w:rsidRPr="0043767C" w:rsidRDefault="003F1E6F">
      <w:pPr>
        <w:ind w:right="-944"/>
        <w:rPr>
          <w:rFonts w:asciiTheme="majorBidi" w:hAnsiTheme="majorBidi" w:cstheme="majorBidi"/>
        </w:rPr>
      </w:pPr>
    </w:p>
    <w:tbl>
      <w:tblPr>
        <w:tblStyle w:val="a"/>
        <w:tblW w:w="15726" w:type="dxa"/>
        <w:tblInd w:w="78" w:type="dxa"/>
        <w:tblBorders>
          <w:top w:val="single" w:sz="4" w:space="0" w:color="F2F2F2"/>
          <w:left w:val="single" w:sz="4" w:space="0" w:color="F2F2F2"/>
          <w:bottom w:val="single" w:sz="4" w:space="0" w:color="F2F2F2"/>
          <w:right w:val="single" w:sz="4" w:space="0" w:color="F2F2F2"/>
          <w:insideH w:val="single" w:sz="4" w:space="0" w:color="F2F2F2"/>
          <w:insideV w:val="single" w:sz="4" w:space="0" w:color="F2F2F2"/>
        </w:tblBorders>
        <w:tblLayout w:type="fixed"/>
        <w:tblLook w:val="0400" w:firstRow="0" w:lastRow="0" w:firstColumn="0" w:lastColumn="0" w:noHBand="0" w:noVBand="1"/>
      </w:tblPr>
      <w:tblGrid>
        <w:gridCol w:w="2815"/>
        <w:gridCol w:w="2747"/>
        <w:gridCol w:w="2497"/>
        <w:gridCol w:w="461"/>
        <w:gridCol w:w="2411"/>
        <w:gridCol w:w="348"/>
        <w:gridCol w:w="1868"/>
        <w:gridCol w:w="1170"/>
        <w:gridCol w:w="659"/>
        <w:gridCol w:w="750"/>
      </w:tblGrid>
      <w:tr w:rsidR="003F1E6F" w:rsidRPr="0043767C" w14:paraId="7AB48F58" w14:textId="77777777" w:rsidTr="0043767C">
        <w:trPr>
          <w:trHeight w:val="602"/>
        </w:trPr>
        <w:tc>
          <w:tcPr>
            <w:tcW w:w="2815" w:type="dxa"/>
            <w:tcBorders>
              <w:bottom w:val="single" w:sz="4" w:space="0" w:color="F2F2F2"/>
            </w:tcBorders>
            <w:shd w:val="clear" w:color="auto" w:fill="F3F3F3"/>
            <w:vAlign w:val="center"/>
          </w:tcPr>
          <w:p w14:paraId="4D669C19" w14:textId="77777777" w:rsidR="003F1E6F" w:rsidRPr="0043767C" w:rsidRDefault="003F1E6F">
            <w:pPr>
              <w:ind w:right="-944"/>
              <w:rPr>
                <w:rFonts w:asciiTheme="majorBidi" w:eastAsia="Arial" w:hAnsiTheme="majorBidi" w:cstheme="majorBidi"/>
              </w:rPr>
            </w:pPr>
          </w:p>
        </w:tc>
        <w:tc>
          <w:tcPr>
            <w:tcW w:w="2747" w:type="dxa"/>
            <w:tcBorders>
              <w:bottom w:val="single" w:sz="4" w:space="0" w:color="F2F2F2"/>
            </w:tcBorders>
            <w:shd w:val="clear" w:color="auto" w:fill="F3F3F3"/>
            <w:vAlign w:val="center"/>
          </w:tcPr>
          <w:p w14:paraId="747F4465" w14:textId="77777777" w:rsidR="003F1E6F" w:rsidRPr="0043767C" w:rsidRDefault="003F1E6F">
            <w:pPr>
              <w:ind w:right="-944"/>
              <w:rPr>
                <w:rFonts w:asciiTheme="majorBidi" w:eastAsia="Arial" w:hAnsiTheme="majorBidi" w:cstheme="majorBidi"/>
              </w:rPr>
            </w:pPr>
          </w:p>
        </w:tc>
        <w:tc>
          <w:tcPr>
            <w:tcW w:w="2958" w:type="dxa"/>
            <w:gridSpan w:val="2"/>
            <w:tcBorders>
              <w:bottom w:val="single" w:sz="4" w:space="0" w:color="F2F2F2"/>
            </w:tcBorders>
            <w:shd w:val="clear" w:color="auto" w:fill="F3F3F3"/>
            <w:vAlign w:val="bottom"/>
          </w:tcPr>
          <w:p w14:paraId="516FC450" w14:textId="7FA97E4F" w:rsidR="003F1E6F" w:rsidRPr="0043767C" w:rsidRDefault="009265FB">
            <w:pPr>
              <w:ind w:right="-944"/>
              <w:rPr>
                <w:rFonts w:asciiTheme="majorBidi" w:eastAsia="Arial" w:hAnsiTheme="majorBidi" w:cstheme="majorBidi"/>
                <w:i/>
              </w:rPr>
            </w:pPr>
            <w:r w:rsidRPr="0043767C">
              <w:rPr>
                <w:rFonts w:asciiTheme="majorBidi" w:eastAsia="Arial" w:hAnsiTheme="majorBidi" w:cstheme="majorBidi"/>
                <w:i/>
              </w:rPr>
              <w:t xml:space="preserve">Product Name: </w:t>
            </w:r>
          </w:p>
        </w:tc>
        <w:tc>
          <w:tcPr>
            <w:tcW w:w="2759" w:type="dxa"/>
            <w:gridSpan w:val="2"/>
            <w:tcBorders>
              <w:bottom w:val="single" w:sz="4" w:space="0" w:color="F2F2F2"/>
            </w:tcBorders>
            <w:shd w:val="clear" w:color="auto" w:fill="F3F3F3"/>
            <w:vAlign w:val="bottom"/>
          </w:tcPr>
          <w:p w14:paraId="47CB0103" w14:textId="77777777" w:rsidR="003F1E6F" w:rsidRPr="0043767C" w:rsidRDefault="00000000">
            <w:pPr>
              <w:ind w:left="-51" w:right="-944"/>
              <w:rPr>
                <w:rFonts w:asciiTheme="majorBidi" w:eastAsia="Arial" w:hAnsiTheme="majorBidi" w:cstheme="majorBidi"/>
                <w:i/>
              </w:rPr>
            </w:pPr>
            <w:r w:rsidRPr="0043767C">
              <w:rPr>
                <w:rFonts w:asciiTheme="majorBidi" w:eastAsia="Arial" w:hAnsiTheme="majorBidi" w:cstheme="majorBidi"/>
                <w:i/>
              </w:rPr>
              <w:t>Designed by:</w:t>
            </w:r>
          </w:p>
        </w:tc>
        <w:tc>
          <w:tcPr>
            <w:tcW w:w="3697" w:type="dxa"/>
            <w:gridSpan w:val="3"/>
            <w:tcBorders>
              <w:bottom w:val="single" w:sz="4" w:space="0" w:color="F2F2F2"/>
            </w:tcBorders>
            <w:shd w:val="clear" w:color="auto" w:fill="F3F3F3"/>
            <w:vAlign w:val="bottom"/>
          </w:tcPr>
          <w:p w14:paraId="51F2A2A9" w14:textId="77777777" w:rsidR="003F1E6F" w:rsidRPr="0043767C" w:rsidRDefault="00000000">
            <w:pPr>
              <w:ind w:left="-80" w:right="-944"/>
              <w:rPr>
                <w:rFonts w:asciiTheme="majorBidi" w:eastAsia="Arial" w:hAnsiTheme="majorBidi" w:cstheme="majorBidi"/>
                <w:i/>
              </w:rPr>
            </w:pPr>
            <w:r w:rsidRPr="0043767C">
              <w:rPr>
                <w:rFonts w:asciiTheme="majorBidi" w:eastAsia="Arial" w:hAnsiTheme="majorBidi" w:cstheme="majorBidi"/>
                <w:i/>
              </w:rPr>
              <w:t>Date:</w:t>
            </w:r>
          </w:p>
        </w:tc>
        <w:tc>
          <w:tcPr>
            <w:tcW w:w="750" w:type="dxa"/>
            <w:tcBorders>
              <w:bottom w:val="single" w:sz="4" w:space="0" w:color="F2F2F2"/>
            </w:tcBorders>
            <w:shd w:val="clear" w:color="auto" w:fill="F3F3F3"/>
            <w:vAlign w:val="bottom"/>
          </w:tcPr>
          <w:p w14:paraId="64570DAD" w14:textId="77777777" w:rsidR="003F1E6F" w:rsidRPr="0043767C" w:rsidRDefault="00000000">
            <w:pPr>
              <w:ind w:left="-108" w:right="-944"/>
              <w:rPr>
                <w:rFonts w:asciiTheme="majorBidi" w:eastAsia="Arial" w:hAnsiTheme="majorBidi" w:cstheme="majorBidi"/>
                <w:i/>
              </w:rPr>
            </w:pPr>
            <w:r w:rsidRPr="0043767C">
              <w:rPr>
                <w:rFonts w:asciiTheme="majorBidi" w:eastAsia="Arial" w:hAnsiTheme="majorBidi" w:cstheme="majorBidi"/>
                <w:i/>
              </w:rPr>
              <w:t>Version:</w:t>
            </w:r>
          </w:p>
        </w:tc>
      </w:tr>
      <w:tr w:rsidR="0043767C" w:rsidRPr="0043767C" w14:paraId="09CAE6BC" w14:textId="77777777" w:rsidTr="00391C7C">
        <w:trPr>
          <w:trHeight w:val="415"/>
        </w:trPr>
        <w:tc>
          <w:tcPr>
            <w:tcW w:w="5562" w:type="dxa"/>
            <w:gridSpan w:val="2"/>
            <w:shd w:val="clear" w:color="auto" w:fill="F3F3F3"/>
            <w:vAlign w:val="center"/>
          </w:tcPr>
          <w:p w14:paraId="2CB74307" w14:textId="77777777" w:rsidR="009265FB" w:rsidRPr="00391C7C" w:rsidRDefault="00EC2A07" w:rsidP="0091083F">
            <w:pPr>
              <w:ind w:right="-944"/>
              <w:rPr>
                <w:rFonts w:asciiTheme="majorBidi" w:eastAsia="Arial" w:hAnsiTheme="majorBidi" w:cstheme="majorBidi"/>
                <w:b/>
                <w:sz w:val="48"/>
                <w:szCs w:val="48"/>
              </w:rPr>
            </w:pPr>
            <w:r w:rsidRPr="00391C7C">
              <w:rPr>
                <w:rFonts w:asciiTheme="majorBidi" w:eastAsia="Arial" w:hAnsiTheme="majorBidi" w:cstheme="majorBidi"/>
                <w:b/>
                <w:sz w:val="48"/>
                <w:szCs w:val="48"/>
              </w:rPr>
              <w:t>PRODUCT</w:t>
            </w:r>
            <w:r w:rsidR="0091083F" w:rsidRPr="00391C7C">
              <w:rPr>
                <w:rFonts w:asciiTheme="majorBidi" w:eastAsia="Arial" w:hAnsiTheme="majorBidi" w:cstheme="majorBidi"/>
                <w:b/>
                <w:sz w:val="48"/>
                <w:szCs w:val="48"/>
              </w:rPr>
              <w:t>-LED</w:t>
            </w:r>
          </w:p>
          <w:p w14:paraId="7BEC1994" w14:textId="4D512D25" w:rsidR="0091083F" w:rsidRPr="0091083F" w:rsidRDefault="0091083F" w:rsidP="0091083F">
            <w:pPr>
              <w:ind w:right="-944"/>
              <w:rPr>
                <w:rFonts w:asciiTheme="majorBidi" w:eastAsia="Arial" w:hAnsiTheme="majorBidi" w:cstheme="majorBidi"/>
                <w:b/>
                <w:color w:val="76923C" w:themeColor="accent3" w:themeShade="BF"/>
                <w:sz w:val="48"/>
                <w:szCs w:val="48"/>
              </w:rPr>
            </w:pPr>
            <w:r w:rsidRPr="00391C7C">
              <w:rPr>
                <w:rFonts w:asciiTheme="majorBidi" w:eastAsia="Arial" w:hAnsiTheme="majorBidi" w:cstheme="majorBidi"/>
                <w:b/>
                <w:sz w:val="48"/>
                <w:szCs w:val="48"/>
              </w:rPr>
              <w:t>GROWTH</w:t>
            </w:r>
          </w:p>
        </w:tc>
        <w:tc>
          <w:tcPr>
            <w:tcW w:w="2497" w:type="dxa"/>
            <w:tcBorders>
              <w:bottom w:val="single" w:sz="4" w:space="0" w:color="F2F2F2"/>
            </w:tcBorders>
            <w:shd w:val="clear" w:color="auto" w:fill="FFC000"/>
            <w:vAlign w:val="center"/>
          </w:tcPr>
          <w:p w14:paraId="2B9E3149" w14:textId="39C298BD" w:rsidR="003F1E6F" w:rsidRPr="002E791A" w:rsidRDefault="0091083F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  <w:r w:rsidRPr="002E791A">
              <w:rPr>
                <w:rFonts w:asciiTheme="majorBidi" w:eastAsia="Arial" w:hAnsiTheme="majorBidi" w:cstheme="majorBidi"/>
                <w:b/>
                <w:bCs/>
              </w:rPr>
              <w:t>GROWTHCLAN</w:t>
            </w:r>
          </w:p>
        </w:tc>
        <w:tc>
          <w:tcPr>
            <w:tcW w:w="461" w:type="dxa"/>
            <w:tcBorders>
              <w:bottom w:val="single" w:sz="4" w:space="0" w:color="F2F2F2"/>
            </w:tcBorders>
            <w:shd w:val="clear" w:color="auto" w:fill="F3F3F3"/>
            <w:vAlign w:val="center"/>
          </w:tcPr>
          <w:p w14:paraId="6ED5945C" w14:textId="77777777" w:rsidR="003F1E6F" w:rsidRPr="002E791A" w:rsidRDefault="003F1E6F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</w:p>
        </w:tc>
        <w:tc>
          <w:tcPr>
            <w:tcW w:w="2411" w:type="dxa"/>
            <w:tcBorders>
              <w:bottom w:val="single" w:sz="4" w:space="0" w:color="F2F2F2"/>
            </w:tcBorders>
            <w:shd w:val="clear" w:color="auto" w:fill="FFC000"/>
            <w:vAlign w:val="center"/>
          </w:tcPr>
          <w:p w14:paraId="12A97B45" w14:textId="0CA19757" w:rsidR="003F1E6F" w:rsidRPr="002E791A" w:rsidRDefault="00604770">
            <w:pPr>
              <w:ind w:right="-944"/>
              <w:rPr>
                <w:rFonts w:asciiTheme="majorBidi" w:eastAsia="Arial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eastAsia="Arial" w:hAnsiTheme="majorBidi" w:cstheme="majorBidi"/>
                <w:b/>
                <w:bCs/>
                <w:sz w:val="20"/>
                <w:szCs w:val="20"/>
              </w:rPr>
              <w:t>ROOM 7</w:t>
            </w:r>
          </w:p>
        </w:tc>
        <w:tc>
          <w:tcPr>
            <w:tcW w:w="348" w:type="dxa"/>
            <w:tcBorders>
              <w:bottom w:val="single" w:sz="4" w:space="0" w:color="F2F2F2"/>
            </w:tcBorders>
            <w:shd w:val="clear" w:color="auto" w:fill="F3F3F3"/>
            <w:vAlign w:val="center"/>
          </w:tcPr>
          <w:p w14:paraId="0AEAC4A3" w14:textId="77777777" w:rsidR="003F1E6F" w:rsidRPr="002E791A" w:rsidRDefault="003F1E6F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</w:p>
        </w:tc>
        <w:tc>
          <w:tcPr>
            <w:tcW w:w="1868" w:type="dxa"/>
            <w:tcBorders>
              <w:bottom w:val="single" w:sz="4" w:space="0" w:color="F2F2F2"/>
            </w:tcBorders>
            <w:shd w:val="clear" w:color="auto" w:fill="FFC000"/>
            <w:vAlign w:val="center"/>
          </w:tcPr>
          <w:p w14:paraId="6B864806" w14:textId="20D92CE2" w:rsidR="003F1E6F" w:rsidRPr="002E791A" w:rsidRDefault="00604770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  <w:r>
              <w:rPr>
                <w:rFonts w:asciiTheme="majorBidi" w:eastAsia="Arial" w:hAnsiTheme="majorBidi" w:cstheme="majorBidi"/>
                <w:b/>
                <w:bCs/>
              </w:rPr>
              <w:t>06</w:t>
            </w:r>
            <w:r w:rsidR="004420AA" w:rsidRPr="002E791A">
              <w:rPr>
                <w:rFonts w:asciiTheme="majorBidi" w:eastAsia="Arial" w:hAnsiTheme="majorBidi" w:cstheme="majorBidi"/>
                <w:b/>
                <w:bCs/>
              </w:rPr>
              <w:t xml:space="preserve">th </w:t>
            </w:r>
            <w:r>
              <w:rPr>
                <w:rFonts w:asciiTheme="majorBidi" w:eastAsia="Arial" w:hAnsiTheme="majorBidi" w:cstheme="majorBidi"/>
                <w:b/>
                <w:bCs/>
              </w:rPr>
              <w:t xml:space="preserve">December </w:t>
            </w:r>
          </w:p>
        </w:tc>
        <w:tc>
          <w:tcPr>
            <w:tcW w:w="1170" w:type="dxa"/>
            <w:tcBorders>
              <w:bottom w:val="single" w:sz="4" w:space="0" w:color="F2F2F2"/>
            </w:tcBorders>
            <w:shd w:val="clear" w:color="auto" w:fill="FFC000"/>
            <w:vAlign w:val="center"/>
          </w:tcPr>
          <w:p w14:paraId="198611D5" w14:textId="1207F822" w:rsidR="003F1E6F" w:rsidRPr="002E791A" w:rsidRDefault="0043767C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  <w:r w:rsidRPr="002E791A">
              <w:rPr>
                <w:rFonts w:asciiTheme="majorBidi" w:eastAsia="Arial" w:hAnsiTheme="majorBidi" w:cstheme="majorBidi"/>
                <w:b/>
                <w:bCs/>
              </w:rPr>
              <w:t>2022</w:t>
            </w:r>
          </w:p>
        </w:tc>
        <w:tc>
          <w:tcPr>
            <w:tcW w:w="659" w:type="dxa"/>
            <w:tcBorders>
              <w:bottom w:val="single" w:sz="4" w:space="0" w:color="F2F2F2"/>
            </w:tcBorders>
            <w:shd w:val="clear" w:color="auto" w:fill="F3F3F3"/>
            <w:vAlign w:val="center"/>
          </w:tcPr>
          <w:p w14:paraId="4766D166" w14:textId="77777777" w:rsidR="003F1E6F" w:rsidRPr="002E791A" w:rsidRDefault="003F1E6F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</w:p>
        </w:tc>
        <w:tc>
          <w:tcPr>
            <w:tcW w:w="750" w:type="dxa"/>
            <w:tcBorders>
              <w:bottom w:val="single" w:sz="4" w:space="0" w:color="F2F2F2"/>
            </w:tcBorders>
            <w:shd w:val="clear" w:color="auto" w:fill="FFC000"/>
            <w:vAlign w:val="center"/>
          </w:tcPr>
          <w:p w14:paraId="4E7C18A9" w14:textId="09BF9C40" w:rsidR="003F1E6F" w:rsidRPr="002E791A" w:rsidRDefault="0043767C">
            <w:pPr>
              <w:ind w:right="-944"/>
              <w:rPr>
                <w:rFonts w:asciiTheme="majorBidi" w:eastAsia="Arial" w:hAnsiTheme="majorBidi" w:cstheme="majorBidi"/>
                <w:b/>
                <w:bCs/>
              </w:rPr>
            </w:pPr>
            <w:r w:rsidRPr="002E791A">
              <w:rPr>
                <w:rFonts w:asciiTheme="majorBidi" w:eastAsia="Arial" w:hAnsiTheme="majorBidi" w:cstheme="majorBidi"/>
                <w:b/>
                <w:bCs/>
              </w:rPr>
              <w:t xml:space="preserve">  </w:t>
            </w:r>
            <w:r w:rsidR="009265FB" w:rsidRPr="002E791A">
              <w:rPr>
                <w:rFonts w:asciiTheme="majorBidi" w:eastAsia="Arial" w:hAnsiTheme="majorBidi" w:cstheme="majorBidi"/>
                <w:b/>
                <w:bCs/>
              </w:rPr>
              <w:t>1</w:t>
            </w:r>
          </w:p>
        </w:tc>
      </w:tr>
    </w:tbl>
    <w:p w14:paraId="28A9D735" w14:textId="16B1D84F" w:rsidR="006726C2" w:rsidRDefault="006726C2">
      <w:pPr>
        <w:rPr>
          <w:rFonts w:asciiTheme="majorBidi" w:hAnsiTheme="majorBidi" w:cstheme="majorBidi"/>
        </w:rPr>
      </w:pPr>
    </w:p>
    <w:p w14:paraId="3FC41030" w14:textId="5FADD1D5" w:rsidR="006726C2" w:rsidRDefault="006726C2">
      <w:pPr>
        <w:rPr>
          <w:rFonts w:asciiTheme="majorBidi" w:hAnsiTheme="majorBidi" w:cstheme="majorBidi"/>
        </w:rPr>
      </w:pPr>
    </w:p>
    <w:p w14:paraId="3091F708" w14:textId="487D621F" w:rsidR="009265FB" w:rsidRDefault="0091083F">
      <w:pPr>
        <w:rPr>
          <w:rFonts w:asciiTheme="majorBidi" w:hAnsiTheme="majorBidi" w:cstheme="majorBidi"/>
          <w:b/>
          <w:bCs/>
          <w:u w:val="single"/>
        </w:rPr>
      </w:pPr>
      <w:r>
        <w:rPr>
          <w:rFonts w:asciiTheme="majorBidi" w:hAnsiTheme="majorBidi" w:cstheme="majorBidi"/>
          <w:b/>
          <w:bCs/>
          <w:u w:val="single"/>
        </w:rPr>
        <w:t>ASSESSMENT</w:t>
      </w:r>
      <w:r w:rsidR="0043767C" w:rsidRPr="0043767C">
        <w:rPr>
          <w:rFonts w:asciiTheme="majorBidi" w:hAnsiTheme="majorBidi" w:cstheme="majorBidi"/>
          <w:b/>
          <w:bCs/>
          <w:u w:val="single"/>
        </w:rPr>
        <w:t xml:space="preserve">: </w:t>
      </w:r>
    </w:p>
    <w:p w14:paraId="0432842B" w14:textId="77777777" w:rsidR="0043767C" w:rsidRPr="0043767C" w:rsidRDefault="0043767C">
      <w:pPr>
        <w:rPr>
          <w:rFonts w:asciiTheme="majorBidi" w:hAnsiTheme="majorBidi" w:cstheme="majorBidi"/>
          <w:b/>
          <w:bCs/>
          <w:u w:val="single"/>
        </w:rPr>
      </w:pPr>
    </w:p>
    <w:p w14:paraId="771E28B7" w14:textId="4BA93AFB" w:rsidR="0091083F" w:rsidRPr="0091083F" w:rsidRDefault="00913828" w:rsidP="0091083F">
      <w:pPr>
        <w:rPr>
          <w:rFonts w:asciiTheme="majorBidi" w:hAnsiTheme="majorBidi" w:cstheme="majorBidi"/>
          <w:lang w:val="en-US"/>
        </w:rPr>
      </w:pPr>
      <w:r>
        <w:rPr>
          <w:rFonts w:asciiTheme="majorBidi" w:hAnsiTheme="majorBidi" w:cstheme="majorBidi"/>
          <w:lang w:val="en-US"/>
        </w:rPr>
        <w:t>D</w:t>
      </w:r>
      <w:r w:rsidRPr="00913828">
        <w:rPr>
          <w:rFonts w:asciiTheme="majorBidi" w:hAnsiTheme="majorBidi" w:cstheme="majorBidi"/>
          <w:lang w:val="en-US"/>
        </w:rPr>
        <w:t>evelop a pricing model and product-led strategy</w:t>
      </w:r>
      <w:r>
        <w:rPr>
          <w:rFonts w:asciiTheme="majorBidi" w:hAnsiTheme="majorBidi" w:cstheme="majorBidi"/>
          <w:lang w:val="en-US"/>
        </w:rPr>
        <w:t xml:space="preserve"> u</w:t>
      </w:r>
      <w:r w:rsidR="0091083F" w:rsidRPr="0091083F">
        <w:rPr>
          <w:rFonts w:asciiTheme="majorBidi" w:hAnsiTheme="majorBidi" w:cstheme="majorBidi"/>
          <w:lang w:val="en-US"/>
        </w:rPr>
        <w:t>sing the ERUPT framework</w:t>
      </w:r>
      <w:r>
        <w:rPr>
          <w:rFonts w:asciiTheme="majorBidi" w:hAnsiTheme="majorBidi" w:cstheme="majorBidi"/>
          <w:lang w:val="en-US"/>
        </w:rPr>
        <w:t>.</w:t>
      </w:r>
      <w:r w:rsidR="0091083F" w:rsidRPr="0091083F">
        <w:rPr>
          <w:rFonts w:asciiTheme="majorBidi" w:hAnsiTheme="majorBidi" w:cstheme="majorBidi"/>
          <w:lang w:val="en-US"/>
        </w:rPr>
        <w:br/>
        <w:t xml:space="preserve">Startup with a social impact Growthclan is looking for a long-term solution to unemployment and underemployment, over the years they have provided career support services to beneficiaries through </w:t>
      </w:r>
      <w:bookmarkStart w:id="0" w:name="_Hlk121210294"/>
      <w:r w:rsidR="0091083F" w:rsidRPr="0091083F">
        <w:rPr>
          <w:rFonts w:asciiTheme="majorBidi" w:hAnsiTheme="majorBidi" w:cstheme="majorBidi"/>
          <w:lang w:val="en-US"/>
        </w:rPr>
        <w:t>an interview-call format skill assessor</w:t>
      </w:r>
      <w:bookmarkEnd w:id="0"/>
      <w:r w:rsidR="0091083F" w:rsidRPr="0091083F">
        <w:rPr>
          <w:rFonts w:asciiTheme="majorBidi" w:hAnsiTheme="majorBidi" w:cstheme="majorBidi"/>
          <w:lang w:val="en-US"/>
        </w:rPr>
        <w:t xml:space="preserve">, career polishing and preparedness seminars, one on one coaching sessions and job recommendation post </w:t>
      </w:r>
      <w:r w:rsidR="0091083F" w:rsidRPr="00387339">
        <w:rPr>
          <w:rFonts w:asciiTheme="majorBidi" w:hAnsiTheme="majorBidi" w:cstheme="majorBidi"/>
          <w:lang w:val="en-US"/>
        </w:rPr>
        <w:t>readiness. They</w:t>
      </w:r>
      <w:r w:rsidR="0091083F" w:rsidRPr="0091083F">
        <w:rPr>
          <w:rFonts w:asciiTheme="majorBidi" w:hAnsiTheme="majorBidi" w:cstheme="majorBidi"/>
          <w:lang w:val="en-US"/>
        </w:rPr>
        <w:t xml:space="preserve"> can't ignore how expensive it is to hire coaches and link them with people on a regular basis.</w:t>
      </w:r>
      <w:r w:rsidR="0091083F" w:rsidRPr="0091083F">
        <w:rPr>
          <w:rFonts w:asciiTheme="majorBidi" w:hAnsiTheme="majorBidi" w:cstheme="majorBidi"/>
          <w:lang w:val="en-US"/>
        </w:rPr>
        <w:br/>
      </w:r>
      <w:r w:rsidR="0091083F" w:rsidRPr="0091083F">
        <w:rPr>
          <w:rFonts w:asciiTheme="majorBidi" w:hAnsiTheme="majorBidi" w:cstheme="majorBidi"/>
          <w:lang w:val="en-US"/>
        </w:rPr>
        <w:br/>
        <w:t xml:space="preserve">They must think differently in order to progress. Growthclan is looking for a product-led strategy that would enable them to provide career support to individuals in need for less than $3. You've been asked to develop a pricing model and product-led strategy with a viral loop that is scalable and requires relatively little human engagement. Articulate a product-led strategy that will help attain its goal. </w:t>
      </w:r>
    </w:p>
    <w:p w14:paraId="0876EF93" w14:textId="55D18722" w:rsidR="006726C2" w:rsidRPr="00387339" w:rsidRDefault="006726C2" w:rsidP="00812AC2">
      <w:pPr>
        <w:rPr>
          <w:rFonts w:asciiTheme="majorBidi" w:hAnsiTheme="majorBidi" w:cstheme="majorBidi"/>
          <w:lang w:val="en-US"/>
        </w:rPr>
      </w:pPr>
    </w:p>
    <w:p w14:paraId="77AC39CD" w14:textId="3781AB46" w:rsidR="0091083F" w:rsidRDefault="0091083F" w:rsidP="0091083F">
      <w:pPr>
        <w:rPr>
          <w:rFonts w:asciiTheme="majorBidi" w:hAnsiTheme="majorBidi" w:cstheme="majorBidi"/>
          <w:b/>
          <w:bCs/>
          <w:sz w:val="22"/>
          <w:szCs w:val="22"/>
          <w:u w:val="single"/>
        </w:rPr>
      </w:pPr>
      <w:r>
        <w:rPr>
          <w:rFonts w:asciiTheme="majorBidi" w:hAnsiTheme="majorBidi" w:cstheme="majorBidi"/>
          <w:b/>
          <w:bCs/>
          <w:sz w:val="22"/>
          <w:szCs w:val="22"/>
          <w:u w:val="single"/>
        </w:rPr>
        <w:t>RESULTS</w:t>
      </w:r>
    </w:p>
    <w:p w14:paraId="04948050" w14:textId="77777777" w:rsidR="00504A7A" w:rsidRDefault="00504A7A" w:rsidP="0091083F">
      <w:pPr>
        <w:rPr>
          <w:rFonts w:asciiTheme="majorBidi" w:hAnsiTheme="majorBidi" w:cstheme="majorBidi"/>
          <w:b/>
          <w:bCs/>
          <w:sz w:val="22"/>
          <w:szCs w:val="22"/>
          <w:u w:val="single"/>
        </w:rPr>
      </w:pPr>
    </w:p>
    <w:p w14:paraId="56AAF23B" w14:textId="13C7877A" w:rsidR="00504A7A" w:rsidRPr="00504A7A" w:rsidRDefault="00504A7A" w:rsidP="0091083F">
      <w:pPr>
        <w:rPr>
          <w:rFonts w:asciiTheme="majorBidi" w:hAnsiTheme="majorBidi" w:cstheme="majorBidi"/>
          <w:sz w:val="22"/>
          <w:szCs w:val="22"/>
        </w:rPr>
      </w:pPr>
      <w:r w:rsidRPr="00242FA4">
        <w:rPr>
          <w:rFonts w:asciiTheme="majorBidi" w:hAnsiTheme="majorBidi" w:cstheme="majorBidi"/>
          <w:sz w:val="22"/>
          <w:szCs w:val="22"/>
          <w:highlight w:val="yellow"/>
        </w:rPr>
        <w:t xml:space="preserve">ERUPT stands for ENDGAME – </w:t>
      </w:r>
      <w:r w:rsidR="002E791A" w:rsidRPr="00242FA4">
        <w:rPr>
          <w:rFonts w:asciiTheme="majorBidi" w:hAnsiTheme="majorBidi" w:cstheme="majorBidi"/>
          <w:sz w:val="22"/>
          <w:szCs w:val="22"/>
          <w:highlight w:val="yellow"/>
        </w:rPr>
        <w:t xml:space="preserve">RULES </w:t>
      </w:r>
      <w:r w:rsidR="00913828" w:rsidRPr="00242FA4">
        <w:rPr>
          <w:rFonts w:asciiTheme="majorBidi" w:hAnsiTheme="majorBidi" w:cstheme="majorBidi"/>
          <w:sz w:val="22"/>
          <w:szCs w:val="22"/>
          <w:highlight w:val="yellow"/>
        </w:rPr>
        <w:t xml:space="preserve">– USER JOURNEY </w:t>
      </w:r>
      <w:r w:rsidR="00242FA4" w:rsidRPr="00242FA4">
        <w:rPr>
          <w:rFonts w:asciiTheme="majorBidi" w:hAnsiTheme="majorBidi" w:cstheme="majorBidi"/>
          <w:sz w:val="22"/>
          <w:szCs w:val="22"/>
          <w:highlight w:val="yellow"/>
        </w:rPr>
        <w:t>–</w:t>
      </w:r>
      <w:r w:rsidR="00913828" w:rsidRPr="00242FA4">
        <w:rPr>
          <w:rFonts w:asciiTheme="majorBidi" w:hAnsiTheme="majorBidi" w:cstheme="majorBidi"/>
          <w:sz w:val="22"/>
          <w:szCs w:val="22"/>
          <w:highlight w:val="yellow"/>
        </w:rPr>
        <w:t xml:space="preserve"> PURCHASE</w:t>
      </w:r>
      <w:r w:rsidR="00242FA4" w:rsidRPr="00242FA4">
        <w:rPr>
          <w:rFonts w:asciiTheme="majorBidi" w:hAnsiTheme="majorBidi" w:cstheme="majorBidi"/>
          <w:sz w:val="22"/>
          <w:szCs w:val="22"/>
          <w:highlight w:val="yellow"/>
        </w:rPr>
        <w:t xml:space="preserve"> - TEAM</w:t>
      </w:r>
    </w:p>
    <w:p w14:paraId="26D3CC39" w14:textId="500B3568" w:rsidR="00504A7A" w:rsidRDefault="00504A7A" w:rsidP="0091083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590CC766" w14:textId="2405950C" w:rsidR="00504A7A" w:rsidRDefault="00504A7A" w:rsidP="0091083F">
      <w:pPr>
        <w:rPr>
          <w:rFonts w:asciiTheme="majorBidi" w:hAnsiTheme="majorBidi" w:cstheme="majorBidi"/>
          <w:b/>
          <w:bCs/>
          <w:sz w:val="22"/>
          <w:szCs w:val="22"/>
        </w:rPr>
      </w:pPr>
      <w:r w:rsidRPr="00504A7A">
        <w:rPr>
          <w:rFonts w:asciiTheme="majorBidi" w:hAnsiTheme="majorBidi" w:cstheme="majorBidi"/>
          <w:b/>
          <w:bCs/>
          <w:sz w:val="22"/>
          <w:szCs w:val="22"/>
          <w:highlight w:val="yellow"/>
        </w:rPr>
        <w:t>ENDGAME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4FFBDC28" w14:textId="0C39B9F5" w:rsidR="006C2499" w:rsidRDefault="006C2499" w:rsidP="0091083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1D9FB42A" w14:textId="37770CFD" w:rsidR="006C2499" w:rsidRDefault="00C33E15" w:rsidP="00391C7C">
      <w:pPr>
        <w:rPr>
          <w:rFonts w:asciiTheme="majorBidi" w:hAnsiTheme="majorBidi" w:cstheme="majorBidi"/>
          <w:b/>
          <w:bCs/>
          <w:sz w:val="22"/>
          <w:szCs w:val="22"/>
        </w:rPr>
      </w:pPr>
      <w:r w:rsidRPr="00391C7C">
        <w:rPr>
          <w:rFonts w:asciiTheme="majorBidi" w:hAnsiTheme="majorBidi" w:cstheme="majorBidi"/>
          <w:b/>
          <w:bCs/>
          <w:sz w:val="22"/>
          <w:szCs w:val="22"/>
          <w:highlight w:val="yellow"/>
        </w:rPr>
        <w:t>GROWTHCLAN ENDGAME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565A0D31" w14:textId="794949B5" w:rsidR="00C33E15" w:rsidRDefault="00C33E15" w:rsidP="00C33E15">
      <w:pPr>
        <w:pStyle w:val="Paragraphedeliste"/>
        <w:numPr>
          <w:ilvl w:val="0"/>
          <w:numId w:val="12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They want to achieve a lower customer acquisition </w:t>
      </w:r>
      <w:r w:rsidR="00A57EEB">
        <w:rPr>
          <w:rFonts w:asciiTheme="majorBidi" w:hAnsiTheme="majorBidi" w:cstheme="majorBidi"/>
          <w:b/>
          <w:bCs/>
          <w:sz w:val="22"/>
          <w:szCs w:val="22"/>
        </w:rPr>
        <w:t>cost</w:t>
      </w:r>
    </w:p>
    <w:p w14:paraId="24F575B4" w14:textId="4784DC34" w:rsidR="00C33E15" w:rsidRDefault="00C33E15" w:rsidP="00C33E15">
      <w:pPr>
        <w:pStyle w:val="Paragraphedeliste"/>
        <w:numPr>
          <w:ilvl w:val="0"/>
          <w:numId w:val="12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They want to socially contribute to employment </w:t>
      </w:r>
    </w:p>
    <w:p w14:paraId="4F0093BA" w14:textId="4CF1CA5E" w:rsidR="00C33E15" w:rsidRDefault="00C33E15" w:rsidP="00C33E15">
      <w:pPr>
        <w:pStyle w:val="Paragraphedeliste"/>
        <w:numPr>
          <w:ilvl w:val="0"/>
          <w:numId w:val="12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They want to au</w:t>
      </w:r>
      <w:r w:rsidR="00A57EEB">
        <w:rPr>
          <w:rFonts w:asciiTheme="majorBidi" w:hAnsiTheme="majorBidi" w:cstheme="majorBidi"/>
          <w:b/>
          <w:bCs/>
          <w:sz w:val="22"/>
          <w:szCs w:val="22"/>
        </w:rPr>
        <w:t>tomate their services to reduce cost</w:t>
      </w:r>
    </w:p>
    <w:p w14:paraId="560895B5" w14:textId="40B1C04E" w:rsidR="00A57EEB" w:rsidRDefault="00A57EEB" w:rsidP="00C33E15">
      <w:pPr>
        <w:pStyle w:val="Paragraphedeliste"/>
        <w:numPr>
          <w:ilvl w:val="0"/>
          <w:numId w:val="12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They want to achieve customer retention and obsession</w:t>
      </w:r>
    </w:p>
    <w:p w14:paraId="4FB22AA9" w14:textId="3893B542" w:rsidR="00A57EEB" w:rsidRPr="00C33E15" w:rsidRDefault="00A57EEB" w:rsidP="00C33E15">
      <w:pPr>
        <w:pStyle w:val="Paragraphedeliste"/>
        <w:numPr>
          <w:ilvl w:val="0"/>
          <w:numId w:val="12"/>
        </w:num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They want to monetize their services. </w:t>
      </w:r>
    </w:p>
    <w:p w14:paraId="3895BD46" w14:textId="4D553EAE" w:rsidR="006C2499" w:rsidRDefault="006C2499" w:rsidP="0091083F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5A5264AA" w14:textId="77777777" w:rsidR="002E791A" w:rsidRPr="00504A7A" w:rsidRDefault="002E791A" w:rsidP="0091083F">
      <w:pPr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Style w:val="a"/>
        <w:tblpPr w:leftFromText="180" w:rightFromText="180" w:vertAnchor="text" w:horzAnchor="margin" w:tblpY="559"/>
        <w:tblW w:w="1561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ayout w:type="fixed"/>
        <w:tblLook w:val="0400" w:firstRow="0" w:lastRow="0" w:firstColumn="0" w:lastColumn="0" w:noHBand="0" w:noVBand="1"/>
      </w:tblPr>
      <w:tblGrid>
        <w:gridCol w:w="2565"/>
        <w:gridCol w:w="13050"/>
      </w:tblGrid>
      <w:tr w:rsidR="002E791A" w:rsidRPr="00C15A8A" w14:paraId="359DA041" w14:textId="77777777" w:rsidTr="00391C7C">
        <w:trPr>
          <w:trHeight w:val="450"/>
        </w:trPr>
        <w:tc>
          <w:tcPr>
            <w:tcW w:w="15615" w:type="dxa"/>
            <w:gridSpan w:val="2"/>
            <w:shd w:val="clear" w:color="auto" w:fill="FFFF00"/>
          </w:tcPr>
          <w:p w14:paraId="0A2E847F" w14:textId="77777777" w:rsidR="002E791A" w:rsidRDefault="002E791A" w:rsidP="002E791A">
            <w:pPr>
              <w:ind w:right="-944"/>
              <w:jc w:val="center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91083F"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lastRenderedPageBreak/>
              <w:t>GROWTHCLAN USER SUCCESS CANVAS</w:t>
            </w:r>
          </w:p>
        </w:tc>
      </w:tr>
      <w:tr w:rsidR="002E791A" w:rsidRPr="00C15A8A" w14:paraId="7609474B" w14:textId="77777777" w:rsidTr="00391C7C">
        <w:trPr>
          <w:trHeight w:val="1531"/>
        </w:trPr>
        <w:tc>
          <w:tcPr>
            <w:tcW w:w="2565" w:type="dxa"/>
            <w:shd w:val="clear" w:color="auto" w:fill="FFC000"/>
          </w:tcPr>
          <w:p w14:paraId="7B19A637" w14:textId="77777777" w:rsidR="002E791A" w:rsidRPr="0091083F" w:rsidRDefault="002E791A" w:rsidP="002E791A">
            <w:pPr>
              <w:ind w:right="-944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>WHAT DO THEY SEE?</w:t>
            </w:r>
          </w:p>
        </w:tc>
        <w:tc>
          <w:tcPr>
            <w:tcW w:w="13050" w:type="dxa"/>
            <w:shd w:val="clear" w:color="auto" w:fill="FFC000"/>
          </w:tcPr>
          <w:p w14:paraId="220A8C8F" w14:textId="77777777" w:rsidR="002E791A" w:rsidRDefault="002E791A" w:rsidP="002E791A">
            <w:pPr>
              <w:ind w:right="-944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504A7A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THEY SEE </w:t>
            </w:r>
            <w:r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ACHIEVEMENT</w:t>
            </w:r>
            <w:r w:rsidRPr="00504A7A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. </w:t>
            </w:r>
          </w:p>
          <w:p w14:paraId="09BF181A" w14:textId="77777777" w:rsidR="002E791A" w:rsidRPr="00504A7A" w:rsidRDefault="002E791A" w:rsidP="002E791A">
            <w:pPr>
              <w:ind w:right="-944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</w:p>
          <w:p w14:paraId="030C623C" w14:textId="77777777" w:rsidR="002E791A" w:rsidRPr="00504A7A" w:rsidRDefault="002E791A" w:rsidP="002E791A">
            <w:pPr>
              <w:pStyle w:val="Paragraphedeliste"/>
              <w:numPr>
                <w:ilvl w:val="0"/>
                <w:numId w:val="5"/>
              </w:numPr>
              <w:ind w:right="-944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504A7A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THEY SEE THEIR CV, MOTIVATION LETTER, AND RESUME, BEING BEAUTIFULLY CREATED IN A VERY SHORT </w:t>
            </w:r>
          </w:p>
          <w:p w14:paraId="30AC90D3" w14:textId="77777777" w:rsidR="00ED15BF" w:rsidRDefault="002E791A" w:rsidP="002E791A">
            <w:pPr>
              <w:pStyle w:val="Paragraphedeliste"/>
              <w:ind w:right="-944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504A7A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TIME </w:t>
            </w:r>
            <w:r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JUST BY ANSWERING A FEW STRAIGHTFORWARD QUESTIONS EITHER </w:t>
            </w:r>
            <w:r w:rsidR="00ED15BF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THROUGH A CALL OR </w:t>
            </w:r>
          </w:p>
          <w:p w14:paraId="4FDBDEEA" w14:textId="252F27FD" w:rsidR="002E791A" w:rsidRPr="00ED15BF" w:rsidRDefault="00ED15BF" w:rsidP="00ED15BF">
            <w:pPr>
              <w:pStyle w:val="Paragraphedeliste"/>
              <w:ind w:right="-944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VIA CHATBOT</w:t>
            </w:r>
            <w:r w:rsidR="002E791A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 OR VOCAL </w:t>
            </w:r>
            <w:r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ASSISTANCE</w:t>
            </w:r>
            <w:r w:rsidR="002E791A" w:rsidRPr="00ED15BF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.</w:t>
            </w:r>
          </w:p>
          <w:p w14:paraId="4103A60B" w14:textId="77777777" w:rsidR="002E791A" w:rsidRDefault="002E791A" w:rsidP="002E791A">
            <w:pPr>
              <w:pStyle w:val="Paragraphedeliste"/>
              <w:ind w:right="-944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</w:p>
          <w:p w14:paraId="4405C5E5" w14:textId="77777777" w:rsidR="002E791A" w:rsidRDefault="002E791A" w:rsidP="002E791A">
            <w:pPr>
              <w:pStyle w:val="Paragraphedeliste"/>
              <w:numPr>
                <w:ilvl w:val="0"/>
                <w:numId w:val="5"/>
              </w:numPr>
              <w:ind w:right="-944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 xml:space="preserve">THEY SEE PROFESSIONALS DEDICATING THEIR TIME TO HELP THEM GET A JOB </w:t>
            </w: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AND BUILD THEIR CAREER </w:t>
            </w:r>
          </w:p>
          <w:p w14:paraId="2C85AA20" w14:textId="77777777" w:rsidR="002E791A" w:rsidRDefault="002E791A" w:rsidP="002E791A">
            <w:pPr>
              <w:pStyle w:val="Paragraphedeliste"/>
              <w:ind w:right="-944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1EDC4F7D" w14:textId="77777777" w:rsidR="002E791A" w:rsidRDefault="002E791A" w:rsidP="002E791A">
            <w:pPr>
              <w:pStyle w:val="Paragraphedeliste"/>
              <w:numPr>
                <w:ilvl w:val="0"/>
                <w:numId w:val="5"/>
              </w:numPr>
              <w:ind w:right="-944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THEY SEE GROWTHCLAN TAKING PART AND BEING PART OF THEIR SUCCESS </w:t>
            </w:r>
          </w:p>
          <w:p w14:paraId="04E23B4A" w14:textId="77777777" w:rsidR="002E791A" w:rsidRDefault="002E791A" w:rsidP="002E791A">
            <w:pPr>
              <w:pStyle w:val="Paragraphedeliste"/>
              <w:ind w:right="-944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</w:tc>
      </w:tr>
      <w:tr w:rsidR="002E791A" w:rsidRPr="00C15A8A" w14:paraId="2D6FC6A9" w14:textId="77777777" w:rsidTr="00391C7C">
        <w:trPr>
          <w:trHeight w:val="291"/>
        </w:trPr>
        <w:tc>
          <w:tcPr>
            <w:tcW w:w="2565" w:type="dxa"/>
            <w:shd w:val="clear" w:color="auto" w:fill="FFFF00"/>
          </w:tcPr>
          <w:p w14:paraId="5D00F80A" w14:textId="77777777" w:rsidR="002E791A" w:rsidRPr="006C2499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6C2499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WHAT DO THEY FEEL?</w:t>
            </w:r>
          </w:p>
        </w:tc>
        <w:tc>
          <w:tcPr>
            <w:tcW w:w="13050" w:type="dxa"/>
            <w:shd w:val="clear" w:color="auto" w:fill="FFFF00"/>
          </w:tcPr>
          <w:p w14:paraId="093871C6" w14:textId="77777777" w:rsidR="002E791A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>THEY FEEL IMPORTANT AND CARED FOR.</w:t>
            </w:r>
          </w:p>
          <w:p w14:paraId="5571801C" w14:textId="77777777" w:rsidR="002E791A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7E4CA170" w14:textId="77777777" w:rsidR="002E791A" w:rsidRDefault="002E791A" w:rsidP="002E791A">
            <w:pPr>
              <w:pStyle w:val="Paragraphedeliste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6C2499"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>THEY FEEL SUPPORTED BY PROFESSIONALS WHO OUTSIDE OF GROWTHCLAN WOULDN’T BOTHER TO DO SO</w:t>
            </w:r>
          </w:p>
          <w:p w14:paraId="5CDA3BC6" w14:textId="77777777" w:rsidR="002E791A" w:rsidRDefault="002E791A" w:rsidP="002E791A">
            <w:pPr>
              <w:pStyle w:val="Paragraphedeliste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3B33FEF6" w14:textId="7CA0EBF2" w:rsidR="002E791A" w:rsidRDefault="002E791A" w:rsidP="002E791A">
            <w:pPr>
              <w:pStyle w:val="Paragraphedeliste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THEY FEEL </w:t>
            </w:r>
            <w:r w:rsidR="00B9498D"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FORTUNATE FOR </w:t>
            </w: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>PAYING LESS THAN 3 DOLLARS FOR A SERVICE THAT WILL COST WAY MORE OUTSIDE GROWTHCLAN</w:t>
            </w:r>
          </w:p>
          <w:p w14:paraId="54C8E9A6" w14:textId="77777777" w:rsidR="002E791A" w:rsidRPr="006C2499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3AB86DAE" w14:textId="77777777" w:rsidR="002E791A" w:rsidRDefault="002E791A" w:rsidP="002E791A">
            <w:pPr>
              <w:pStyle w:val="Paragraphedeliste"/>
              <w:widowControl w:val="0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THEY FEEL SUCCESSFUL </w:t>
            </w:r>
          </w:p>
          <w:p w14:paraId="50548706" w14:textId="77777777" w:rsidR="002E791A" w:rsidRPr="006C2499" w:rsidRDefault="002E791A" w:rsidP="002E791A">
            <w:pPr>
              <w:pStyle w:val="Paragraphedeliste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 w:rsidRPr="006C2499"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 </w:t>
            </w:r>
          </w:p>
          <w:p w14:paraId="55CCD0B6" w14:textId="77777777" w:rsidR="002E791A" w:rsidRPr="00C15A8A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</w:tc>
      </w:tr>
      <w:tr w:rsidR="00B9498D" w:rsidRPr="00C15A8A" w14:paraId="6C1DF6D8" w14:textId="77777777" w:rsidTr="002E791A">
        <w:trPr>
          <w:trHeight w:val="291"/>
        </w:trPr>
        <w:tc>
          <w:tcPr>
            <w:tcW w:w="2565" w:type="dxa"/>
            <w:shd w:val="clear" w:color="auto" w:fill="FFFF00"/>
          </w:tcPr>
          <w:p w14:paraId="7DE6FEE6" w14:textId="5493BE65" w:rsidR="00B9498D" w:rsidRPr="006C2499" w:rsidRDefault="00B9498D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13050" w:type="dxa"/>
            <w:shd w:val="clear" w:color="auto" w:fill="FF0000"/>
          </w:tcPr>
          <w:p w14:paraId="21CDB824" w14:textId="77777777" w:rsidR="00B9498D" w:rsidRDefault="00B9498D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</w:tc>
      </w:tr>
    </w:tbl>
    <w:tbl>
      <w:tblPr>
        <w:tblStyle w:val="a"/>
        <w:tblpPr w:leftFromText="180" w:rightFromText="180" w:vertAnchor="text" w:horzAnchor="margin" w:tblpY="6454"/>
        <w:tblW w:w="15615" w:type="dxa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shd w:val="clear" w:color="auto" w:fill="FFC000"/>
        <w:tblLayout w:type="fixed"/>
        <w:tblLook w:val="0400" w:firstRow="0" w:lastRow="0" w:firstColumn="0" w:lastColumn="0" w:noHBand="0" w:noVBand="1"/>
      </w:tblPr>
      <w:tblGrid>
        <w:gridCol w:w="2565"/>
        <w:gridCol w:w="13050"/>
      </w:tblGrid>
      <w:tr w:rsidR="002E791A" w:rsidRPr="00C15A8A" w14:paraId="68511315" w14:textId="77777777" w:rsidTr="00391C7C">
        <w:trPr>
          <w:trHeight w:val="291"/>
        </w:trPr>
        <w:tc>
          <w:tcPr>
            <w:tcW w:w="2565" w:type="dxa"/>
            <w:shd w:val="clear" w:color="auto" w:fill="FFC000"/>
          </w:tcPr>
          <w:p w14:paraId="056F6D91" w14:textId="77777777" w:rsidR="002E791A" w:rsidRPr="006C2499" w:rsidRDefault="002E791A" w:rsidP="002E791A">
            <w:pPr>
              <w:pStyle w:val="Paragraphedeliste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</w:pPr>
            <w:r w:rsidRPr="006C2499">
              <w:rPr>
                <w:rFonts w:asciiTheme="majorBidi" w:eastAsia="Arial" w:hAnsiTheme="majorBidi" w:cstheme="majorBidi"/>
                <w:b/>
                <w:bCs/>
                <w:color w:val="000000" w:themeColor="text1"/>
                <w:sz w:val="22"/>
                <w:szCs w:val="22"/>
              </w:rPr>
              <w:t>WHAT DO THEY HEAR?</w:t>
            </w:r>
          </w:p>
        </w:tc>
        <w:tc>
          <w:tcPr>
            <w:tcW w:w="13050" w:type="dxa"/>
            <w:shd w:val="clear" w:color="auto" w:fill="FFC000"/>
          </w:tcPr>
          <w:p w14:paraId="1ECB17B7" w14:textId="77777777" w:rsidR="002E791A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THEY HEAR: YOU ARE DOING GREAT WITH YOUR CAREER </w:t>
            </w:r>
          </w:p>
          <w:p w14:paraId="70597842" w14:textId="77777777" w:rsidR="002E791A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33675F55" w14:textId="77777777" w:rsidR="002E791A" w:rsidRDefault="002E791A" w:rsidP="002E791A">
            <w:pPr>
              <w:pStyle w:val="Paragraphedeliste"/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YOU HAVE A GREAT CV AND RESUME </w:t>
            </w:r>
          </w:p>
          <w:p w14:paraId="1FC11453" w14:textId="77777777" w:rsidR="002E791A" w:rsidRDefault="002E791A" w:rsidP="002E791A">
            <w:pPr>
              <w:pStyle w:val="Paragraphedeliste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4D3582D4" w14:textId="77777777" w:rsidR="002E791A" w:rsidRDefault="002E791A" w:rsidP="002E791A">
            <w:pPr>
              <w:pStyle w:val="Paragraphedeliste"/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YOU KNOW HOW TO VALUE YOUR SKILLS, WHICH IS GREAT </w:t>
            </w:r>
          </w:p>
          <w:p w14:paraId="18E8CE38" w14:textId="77777777" w:rsidR="002E791A" w:rsidRPr="002E791A" w:rsidRDefault="002E791A" w:rsidP="002E791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  <w:p w14:paraId="363BED98" w14:textId="77777777" w:rsidR="002E791A" w:rsidRPr="002E791A" w:rsidRDefault="002E791A" w:rsidP="002E791A">
            <w:pPr>
              <w:pStyle w:val="Paragraphedeliste"/>
              <w:widowControl w:val="0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  <w:r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YOU ARE READY, YOU DESERVE THAT JOB, GO GET IT. </w:t>
            </w:r>
            <w:r w:rsidRPr="006C2499"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  <w:t xml:space="preserve"> </w:t>
            </w:r>
          </w:p>
          <w:p w14:paraId="3416C35A" w14:textId="77777777" w:rsidR="002E791A" w:rsidRPr="006C2499" w:rsidRDefault="002E791A" w:rsidP="002E791A">
            <w:pPr>
              <w:pStyle w:val="Paragraphedeliste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Theme="majorBidi" w:eastAsia="Arial" w:hAnsiTheme="majorBidi" w:cstheme="majorBidi"/>
                <w:b/>
                <w:color w:val="000000" w:themeColor="text1"/>
                <w:sz w:val="22"/>
                <w:szCs w:val="22"/>
              </w:rPr>
            </w:pPr>
          </w:p>
        </w:tc>
      </w:tr>
    </w:tbl>
    <w:p w14:paraId="4B4637B2" w14:textId="3425147E" w:rsidR="002E791A" w:rsidRDefault="002E791A">
      <w:r>
        <w:t xml:space="preserve"> </w:t>
      </w:r>
      <w:r>
        <w:br w:type="page"/>
      </w:r>
    </w:p>
    <w:p w14:paraId="565C4567" w14:textId="2CDF7562" w:rsidR="002E791A" w:rsidRPr="002E791A" w:rsidRDefault="002E791A" w:rsidP="002E791A">
      <w:pPr>
        <w:rPr>
          <w:rFonts w:asciiTheme="majorBidi" w:hAnsiTheme="majorBidi" w:cstheme="majorBidi"/>
          <w:sz w:val="22"/>
          <w:szCs w:val="22"/>
        </w:rPr>
      </w:pPr>
    </w:p>
    <w:p w14:paraId="4358DB46" w14:textId="07C631E4" w:rsidR="00ED15BF" w:rsidRDefault="002E791A" w:rsidP="002E791A">
      <w:pPr>
        <w:rPr>
          <w:rFonts w:asciiTheme="majorBidi" w:hAnsiTheme="majorBidi" w:cstheme="majorBidi"/>
          <w:b/>
          <w:bCs/>
          <w:sz w:val="22"/>
          <w:szCs w:val="22"/>
        </w:rPr>
      </w:pPr>
      <w:r w:rsidRPr="00875E10">
        <w:rPr>
          <w:rFonts w:asciiTheme="majorBidi" w:hAnsiTheme="majorBidi" w:cstheme="majorBidi"/>
          <w:b/>
          <w:bCs/>
          <w:sz w:val="22"/>
          <w:szCs w:val="22"/>
          <w:highlight w:val="yellow"/>
        </w:rPr>
        <w:t>RULES</w:t>
      </w:r>
      <w:r w:rsidR="00875E10" w:rsidRPr="00875E10">
        <w:rPr>
          <w:rFonts w:asciiTheme="majorBidi" w:hAnsiTheme="majorBidi" w:cstheme="majorBidi"/>
          <w:b/>
          <w:bCs/>
          <w:sz w:val="22"/>
          <w:szCs w:val="22"/>
          <w:highlight w:val="yellow"/>
        </w:rPr>
        <w:t xml:space="preserve"> </w:t>
      </w:r>
    </w:p>
    <w:p w14:paraId="13A6F8D6" w14:textId="439D3F9D" w:rsidR="002E791A" w:rsidRDefault="00ED15BF" w:rsidP="00B40C54">
      <w:p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Our product-led model for GROWTHCLAN will be </w:t>
      </w:r>
      <w:r w:rsidR="00BC523F">
        <w:rPr>
          <w:rFonts w:asciiTheme="majorBidi" w:hAnsiTheme="majorBidi" w:cstheme="majorBidi"/>
          <w:b/>
          <w:bCs/>
          <w:sz w:val="22"/>
          <w:szCs w:val="22"/>
        </w:rPr>
        <w:t>freemium</w:t>
      </w:r>
      <w:r w:rsidR="00B40C54">
        <w:rPr>
          <w:rFonts w:asciiTheme="majorBidi" w:hAnsiTheme="majorBidi" w:cstheme="majorBidi"/>
          <w:b/>
          <w:bCs/>
          <w:sz w:val="22"/>
          <w:szCs w:val="22"/>
        </w:rPr>
        <w:t>.</w:t>
      </w:r>
    </w:p>
    <w:p w14:paraId="2192398C" w14:textId="01B668F5" w:rsidR="002007A3" w:rsidRDefault="002007A3" w:rsidP="002E791A">
      <w:pPr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955"/>
        <w:gridCol w:w="3772"/>
        <w:gridCol w:w="3864"/>
        <w:gridCol w:w="3864"/>
      </w:tblGrid>
      <w:tr w:rsidR="002007A3" w14:paraId="20E901C3" w14:textId="5D057500" w:rsidTr="002007A3">
        <w:tc>
          <w:tcPr>
            <w:tcW w:w="3955" w:type="dxa"/>
            <w:vMerge w:val="restart"/>
          </w:tcPr>
          <w:p w14:paraId="5216A010" w14:textId="77777777" w:rsidR="002007A3" w:rsidRDefault="002007A3" w:rsidP="002007A3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  <w:p w14:paraId="615CB675" w14:textId="23BAD8A9" w:rsidR="002007A3" w:rsidRDefault="002007A3" w:rsidP="002007A3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USER PERSONAE</w:t>
            </w:r>
          </w:p>
        </w:tc>
        <w:tc>
          <w:tcPr>
            <w:tcW w:w="11500" w:type="dxa"/>
            <w:gridSpan w:val="3"/>
          </w:tcPr>
          <w:p w14:paraId="35667836" w14:textId="6353DFBA" w:rsidR="002007A3" w:rsidRDefault="002007A3" w:rsidP="002007A3">
            <w:pPr>
              <w:jc w:val="center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OBLEMS</w:t>
            </w:r>
          </w:p>
        </w:tc>
      </w:tr>
      <w:tr w:rsidR="002007A3" w14:paraId="5D18B8B0" w14:textId="371E8915" w:rsidTr="00391C7C">
        <w:tc>
          <w:tcPr>
            <w:tcW w:w="3955" w:type="dxa"/>
            <w:vMerge/>
          </w:tcPr>
          <w:p w14:paraId="25F551A2" w14:textId="77777777" w:rsidR="002007A3" w:rsidRDefault="002007A3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  <w:tc>
          <w:tcPr>
            <w:tcW w:w="3772" w:type="dxa"/>
            <w:shd w:val="clear" w:color="auto" w:fill="FFFF00"/>
          </w:tcPr>
          <w:p w14:paraId="4F498BBE" w14:textId="21C31BAF" w:rsidR="002007A3" w:rsidRDefault="002007A3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BEGINNERS </w:t>
            </w:r>
            <w:r w:rsid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(Freemium)</w:t>
            </w:r>
          </w:p>
        </w:tc>
        <w:tc>
          <w:tcPr>
            <w:tcW w:w="3864" w:type="dxa"/>
            <w:shd w:val="clear" w:color="auto" w:fill="FFFF00"/>
          </w:tcPr>
          <w:p w14:paraId="5382D456" w14:textId="531519B7" w:rsidR="002007A3" w:rsidRDefault="002007A3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INTERMEDIATE </w:t>
            </w:r>
            <w:r w:rsid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(1.5$)</w:t>
            </w:r>
          </w:p>
        </w:tc>
        <w:tc>
          <w:tcPr>
            <w:tcW w:w="3864" w:type="dxa"/>
            <w:shd w:val="clear" w:color="auto" w:fill="FFFF00"/>
          </w:tcPr>
          <w:p w14:paraId="297DBFD3" w14:textId="08A75035" w:rsidR="002007A3" w:rsidRDefault="002007A3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ADVANCED </w:t>
            </w:r>
            <w:r w:rsid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(2.99$)</w:t>
            </w:r>
          </w:p>
        </w:tc>
      </w:tr>
      <w:tr w:rsidR="002007A3" w14:paraId="409554CE" w14:textId="77777777" w:rsidTr="002007A3">
        <w:tc>
          <w:tcPr>
            <w:tcW w:w="3955" w:type="dxa"/>
          </w:tcPr>
          <w:p w14:paraId="06271357" w14:textId="203BCC4A" w:rsidR="002007A3" w:rsidRDefault="002007A3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FRESH GRADUATES </w:t>
            </w:r>
            <w:r w:rsid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/ </w:t>
            </w:r>
            <w:r w:rsidR="00955B94" w:rsidRP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UNEMPLOYED</w:t>
            </w:r>
            <w:r w:rsid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/ </w:t>
            </w:r>
            <w:r w:rsidR="00955B94" w:rsidRP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UNDEREMPLOYED</w:t>
            </w:r>
          </w:p>
        </w:tc>
        <w:tc>
          <w:tcPr>
            <w:tcW w:w="3772" w:type="dxa"/>
          </w:tcPr>
          <w:p w14:paraId="40BF301A" w14:textId="089B697C" w:rsidR="006F2B78" w:rsidRDefault="006F2B78" w:rsidP="00E3687A">
            <w:pPr>
              <w:pStyle w:val="Paragraphedeliste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bookmarkStart w:id="1" w:name="_Hlk121227257"/>
            <w:r w:rsidRPr="006F2B7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CV REVAMP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AND WRITING </w:t>
            </w:r>
          </w:p>
          <w:p w14:paraId="625BC144" w14:textId="14EC1A71" w:rsidR="00E3687A" w:rsidRDefault="00E3687A" w:rsidP="00E3687A">
            <w:pPr>
              <w:pStyle w:val="Paragraphedeliste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AREERS OPPORTUNITIES </w:t>
            </w:r>
          </w:p>
          <w:p w14:paraId="31C6E7E3" w14:textId="77777777" w:rsidR="00E3687A" w:rsidRDefault="00E3687A" w:rsidP="00E3687A">
            <w:pPr>
              <w:pStyle w:val="Paragraphedeliste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SOFT SKILLS TRAINING </w:t>
            </w:r>
          </w:p>
          <w:p w14:paraId="73DCAF20" w14:textId="28557433" w:rsidR="00E3687A" w:rsidRDefault="00E3687A" w:rsidP="00E3687A">
            <w:pPr>
              <w:pStyle w:val="Paragraphedeliste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V WRITING TIPS </w:t>
            </w:r>
          </w:p>
          <w:p w14:paraId="241DAEB9" w14:textId="245690B5" w:rsidR="00E3687A" w:rsidRPr="00E3687A" w:rsidRDefault="00E3687A" w:rsidP="00E3687A">
            <w:pPr>
              <w:pStyle w:val="Paragraphedeliste"/>
              <w:numPr>
                <w:ilvl w:val="0"/>
                <w:numId w:val="12"/>
              </w:num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BASIC INTERVIEWS TIPS </w:t>
            </w:r>
            <w:bookmarkEnd w:id="1"/>
          </w:p>
        </w:tc>
        <w:tc>
          <w:tcPr>
            <w:tcW w:w="3864" w:type="dxa"/>
          </w:tcPr>
          <w:p w14:paraId="58CDC6D4" w14:textId="5899BAB8" w:rsidR="00955B94" w:rsidRDefault="00E3687A" w:rsidP="00955B94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E3687A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="006F2B7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COVER LETTER AND RECOMMENDATION</w:t>
            </w:r>
            <w:r w:rsid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</w:t>
            </w:r>
            <w:r w:rsidR="006F2B78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LETTER </w:t>
            </w:r>
          </w:p>
          <w:p w14:paraId="53916487" w14:textId="22CACAAB" w:rsidR="004E770B" w:rsidRDefault="004E770B" w:rsidP="00955B94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</w:t>
            </w:r>
            <w:r w:rsidRP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TERVIEW-CALL FORMAT SKILL ASSESSOR,</w:t>
            </w:r>
          </w:p>
          <w:p w14:paraId="0167B127" w14:textId="77777777" w:rsidR="00955B94" w:rsidRDefault="004E770B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</w:t>
            </w:r>
            <w:r w:rsidRP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AREER POLISHING </w:t>
            </w:r>
            <w:r w:rsidR="00955B94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 </w:t>
            </w:r>
          </w:p>
          <w:p w14:paraId="21C4B8F0" w14:textId="13969292" w:rsidR="004E770B" w:rsidRDefault="00955B94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JOB </w:t>
            </w:r>
            <w:r w:rsid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EPAREDNESS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SE</w:t>
            </w:r>
            <w:r w:rsidR="004E770B" w:rsidRP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MINARS</w:t>
            </w:r>
          </w:p>
        </w:tc>
        <w:tc>
          <w:tcPr>
            <w:tcW w:w="3864" w:type="dxa"/>
          </w:tcPr>
          <w:p w14:paraId="4958EE79" w14:textId="7084962B" w:rsidR="004E770B" w:rsidRDefault="004E770B" w:rsidP="00955B94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  <w:p w14:paraId="6AD11607" w14:textId="7A1B5ABC" w:rsidR="004E770B" w:rsidRDefault="004E770B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CAREERS POLISHING </w:t>
            </w:r>
          </w:p>
          <w:p w14:paraId="76427D6E" w14:textId="77777777" w:rsidR="00955B94" w:rsidRDefault="004E770B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 ONE-ON-ONE</w:t>
            </w:r>
            <w:r w:rsidRP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COACHING SESSIONS </w:t>
            </w:r>
          </w:p>
          <w:p w14:paraId="0674CA46" w14:textId="048C7D9A" w:rsidR="004E770B" w:rsidRDefault="00955B94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</w:t>
            </w:r>
            <w:r w:rsidR="004E770B" w:rsidRPr="004E770B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JOB RECOMMENDATION POST READINESS</w:t>
            </w:r>
          </w:p>
          <w:p w14:paraId="12F79ED7" w14:textId="62FEE335" w:rsidR="004E770B" w:rsidRDefault="004E770B" w:rsidP="002E791A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</w:tbl>
    <w:p w14:paraId="4DE54237" w14:textId="77777777" w:rsidR="002007A3" w:rsidRDefault="002007A3" w:rsidP="002E791A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17A25292" w14:textId="4946639C" w:rsidR="00BC523F" w:rsidRDefault="00BC523F" w:rsidP="002E791A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573A254E" w14:textId="77777777" w:rsidR="00955B94" w:rsidRDefault="00BC523F" w:rsidP="00955B94">
      <w:pPr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The freemium features are based on what we identify as beginners’ problems: </w:t>
      </w:r>
    </w:p>
    <w:p w14:paraId="4522250C" w14:textId="2C125B02" w:rsidR="00955B94" w:rsidRPr="00955B94" w:rsidRDefault="00955B94" w:rsidP="00955B94">
      <w:pPr>
        <w:rPr>
          <w:rFonts w:asciiTheme="majorBidi" w:hAnsiTheme="majorBidi" w:cstheme="majorBidi"/>
          <w:b/>
          <w:bCs/>
          <w:sz w:val="22"/>
          <w:szCs w:val="22"/>
        </w:rPr>
      </w:pPr>
      <w:r w:rsidRPr="00955B94">
        <w:rPr>
          <w:rFonts w:asciiTheme="majorBidi" w:hAnsiTheme="majorBidi" w:cstheme="majorBidi"/>
          <w:b/>
          <w:bCs/>
          <w:sz w:val="22"/>
          <w:szCs w:val="22"/>
        </w:rPr>
        <w:t>-</w:t>
      </w:r>
      <w:r w:rsidRPr="00955B94">
        <w:rPr>
          <w:rFonts w:asciiTheme="majorBidi" w:hAnsiTheme="majorBidi" w:cstheme="majorBidi"/>
          <w:b/>
          <w:bCs/>
          <w:sz w:val="22"/>
          <w:szCs w:val="22"/>
        </w:rPr>
        <w:tab/>
        <w:t xml:space="preserve">CAREERS OPPORTUNITIES </w:t>
      </w:r>
    </w:p>
    <w:p w14:paraId="49F40CA2" w14:textId="77777777" w:rsidR="00955B94" w:rsidRPr="00955B94" w:rsidRDefault="00955B94" w:rsidP="00955B94">
      <w:pPr>
        <w:rPr>
          <w:rFonts w:asciiTheme="majorBidi" w:hAnsiTheme="majorBidi" w:cstheme="majorBidi"/>
          <w:b/>
          <w:bCs/>
          <w:sz w:val="22"/>
          <w:szCs w:val="22"/>
        </w:rPr>
      </w:pPr>
      <w:r w:rsidRPr="00955B94">
        <w:rPr>
          <w:rFonts w:asciiTheme="majorBidi" w:hAnsiTheme="majorBidi" w:cstheme="majorBidi"/>
          <w:b/>
          <w:bCs/>
          <w:sz w:val="22"/>
          <w:szCs w:val="22"/>
        </w:rPr>
        <w:t>-</w:t>
      </w:r>
      <w:r w:rsidRPr="00955B94">
        <w:rPr>
          <w:rFonts w:asciiTheme="majorBidi" w:hAnsiTheme="majorBidi" w:cstheme="majorBidi"/>
          <w:b/>
          <w:bCs/>
          <w:sz w:val="22"/>
          <w:szCs w:val="22"/>
        </w:rPr>
        <w:tab/>
        <w:t xml:space="preserve">SOFT SKILLS TRAINING </w:t>
      </w:r>
    </w:p>
    <w:p w14:paraId="3295836F" w14:textId="77777777" w:rsidR="00955B94" w:rsidRPr="00955B94" w:rsidRDefault="00955B94" w:rsidP="00955B94">
      <w:pPr>
        <w:rPr>
          <w:rFonts w:asciiTheme="majorBidi" w:hAnsiTheme="majorBidi" w:cstheme="majorBidi"/>
          <w:b/>
          <w:bCs/>
          <w:sz w:val="22"/>
          <w:szCs w:val="22"/>
        </w:rPr>
      </w:pPr>
      <w:r w:rsidRPr="00955B94">
        <w:rPr>
          <w:rFonts w:asciiTheme="majorBidi" w:hAnsiTheme="majorBidi" w:cstheme="majorBidi"/>
          <w:b/>
          <w:bCs/>
          <w:sz w:val="22"/>
          <w:szCs w:val="22"/>
        </w:rPr>
        <w:t>-</w:t>
      </w:r>
      <w:r w:rsidRPr="00955B94">
        <w:rPr>
          <w:rFonts w:asciiTheme="majorBidi" w:hAnsiTheme="majorBidi" w:cstheme="majorBidi"/>
          <w:b/>
          <w:bCs/>
          <w:sz w:val="22"/>
          <w:szCs w:val="22"/>
        </w:rPr>
        <w:tab/>
        <w:t xml:space="preserve">CV WRITING TIPS </w:t>
      </w:r>
    </w:p>
    <w:p w14:paraId="69E1983C" w14:textId="4A406571" w:rsidR="002E791A" w:rsidRDefault="00955B94" w:rsidP="00955B94">
      <w:pPr>
        <w:rPr>
          <w:rFonts w:asciiTheme="majorBidi" w:hAnsiTheme="majorBidi" w:cstheme="majorBidi"/>
          <w:sz w:val="22"/>
          <w:szCs w:val="22"/>
        </w:rPr>
      </w:pPr>
      <w:r w:rsidRPr="00955B94">
        <w:rPr>
          <w:rFonts w:asciiTheme="majorBidi" w:hAnsiTheme="majorBidi" w:cstheme="majorBidi"/>
          <w:b/>
          <w:bCs/>
          <w:sz w:val="22"/>
          <w:szCs w:val="22"/>
        </w:rPr>
        <w:t>-</w:t>
      </w:r>
      <w:r w:rsidRPr="00955B94">
        <w:rPr>
          <w:rFonts w:asciiTheme="majorBidi" w:hAnsiTheme="majorBidi" w:cstheme="majorBidi"/>
          <w:b/>
          <w:bCs/>
          <w:sz w:val="22"/>
          <w:szCs w:val="22"/>
        </w:rPr>
        <w:tab/>
        <w:t>BASIC INTERVIEWS TIPS</w:t>
      </w:r>
      <w:r w:rsidR="00884B50" w:rsidRPr="00884B50">
        <w:rPr>
          <w:rFonts w:asciiTheme="majorBidi" w:hAnsiTheme="majorBidi" w:cstheme="majorBidi"/>
          <w:sz w:val="22"/>
          <w:szCs w:val="22"/>
        </w:rPr>
        <w:t xml:space="preserve"> </w:t>
      </w:r>
    </w:p>
    <w:p w14:paraId="2380873B" w14:textId="77777777" w:rsidR="00955B94" w:rsidRDefault="00955B94" w:rsidP="00955B94">
      <w:pPr>
        <w:rPr>
          <w:rFonts w:asciiTheme="majorBidi" w:hAnsiTheme="majorBidi" w:cstheme="majorBidi"/>
          <w:sz w:val="22"/>
          <w:szCs w:val="22"/>
        </w:rPr>
      </w:pPr>
    </w:p>
    <w:p w14:paraId="1E93E673" w14:textId="4ADA026E" w:rsidR="00955B94" w:rsidRPr="00884B50" w:rsidRDefault="00955B94" w:rsidP="00955B94">
      <w:pPr>
        <w:rPr>
          <w:rFonts w:asciiTheme="majorBidi" w:hAnsiTheme="majorBidi" w:cstheme="majorBidi"/>
          <w:sz w:val="22"/>
          <w:szCs w:val="22"/>
        </w:rPr>
      </w:pPr>
      <w:r w:rsidRPr="00875E10">
        <w:rPr>
          <w:rFonts w:asciiTheme="majorBidi" w:hAnsiTheme="majorBidi" w:cstheme="majorBidi"/>
          <w:b/>
          <w:bCs/>
          <w:sz w:val="22"/>
          <w:szCs w:val="22"/>
          <w:highlight w:val="yellow"/>
        </w:rPr>
        <w:t>USER JOURNEY</w:t>
      </w:r>
      <w:r>
        <w:rPr>
          <w:rFonts w:asciiTheme="majorBidi" w:hAnsiTheme="majorBidi" w:cstheme="majorBidi"/>
          <w:b/>
          <w:bCs/>
          <w:sz w:val="22"/>
          <w:szCs w:val="22"/>
        </w:rPr>
        <w:t>:</w:t>
      </w:r>
    </w:p>
    <w:p w14:paraId="7121F645" w14:textId="77777777" w:rsidR="00884B50" w:rsidRPr="00884B50" w:rsidRDefault="00884B50" w:rsidP="00884B50">
      <w:pPr>
        <w:pStyle w:val="Paragraphedeliste"/>
        <w:ind w:left="1080"/>
        <w:rPr>
          <w:rFonts w:asciiTheme="majorBidi" w:hAnsiTheme="majorBidi" w:cstheme="majorBidi"/>
          <w:sz w:val="22"/>
          <w:szCs w:val="22"/>
        </w:rPr>
      </w:pPr>
    </w:p>
    <w:p w14:paraId="21C3356E" w14:textId="2CA4A99E" w:rsidR="00955B94" w:rsidRDefault="00955B94" w:rsidP="00884B50">
      <w:pPr>
        <w:pStyle w:val="Paragraphedeliste"/>
        <w:numPr>
          <w:ilvl w:val="0"/>
          <w:numId w:val="10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Users have various options to sign up. They can sign up</w:t>
      </w:r>
      <w:r w:rsidR="006F2B78">
        <w:rPr>
          <w:rFonts w:asciiTheme="majorBidi" w:hAnsiTheme="majorBidi" w:cstheme="majorBidi"/>
          <w:sz w:val="22"/>
          <w:szCs w:val="22"/>
        </w:rPr>
        <w:t xml:space="preserve"> </w:t>
      </w:r>
      <w:r>
        <w:rPr>
          <w:rFonts w:asciiTheme="majorBidi" w:hAnsiTheme="majorBidi" w:cstheme="majorBidi"/>
          <w:sz w:val="22"/>
          <w:szCs w:val="22"/>
        </w:rPr>
        <w:t xml:space="preserve">with their </w:t>
      </w:r>
      <w:r w:rsidR="006F2B78">
        <w:rPr>
          <w:rFonts w:asciiTheme="majorBidi" w:hAnsiTheme="majorBidi" w:cstheme="majorBidi"/>
          <w:sz w:val="22"/>
          <w:szCs w:val="22"/>
        </w:rPr>
        <w:t>Gmail</w:t>
      </w:r>
      <w:r>
        <w:rPr>
          <w:rFonts w:asciiTheme="majorBidi" w:hAnsiTheme="majorBidi" w:cstheme="majorBidi"/>
          <w:sz w:val="22"/>
          <w:szCs w:val="22"/>
        </w:rPr>
        <w:t xml:space="preserve"> account or their email</w:t>
      </w:r>
      <w:r w:rsidR="006F2B78">
        <w:rPr>
          <w:rFonts w:asciiTheme="majorBidi" w:hAnsiTheme="majorBidi" w:cstheme="majorBidi"/>
          <w:sz w:val="22"/>
          <w:szCs w:val="22"/>
        </w:rPr>
        <w:t xml:space="preserve"> and password. </w:t>
      </w:r>
    </w:p>
    <w:p w14:paraId="440BD4B6" w14:textId="77777777" w:rsidR="006F2B78" w:rsidRDefault="006F2B78" w:rsidP="006F2B78">
      <w:pPr>
        <w:pStyle w:val="Paragraphedeliste"/>
        <w:ind w:left="1440"/>
        <w:rPr>
          <w:rFonts w:asciiTheme="majorBidi" w:hAnsiTheme="majorBidi" w:cstheme="majorBidi"/>
          <w:sz w:val="22"/>
          <w:szCs w:val="22"/>
        </w:rPr>
      </w:pPr>
    </w:p>
    <w:p w14:paraId="284B806C" w14:textId="5EF9B514" w:rsidR="00884B50" w:rsidRDefault="00ED15BF" w:rsidP="00884B50">
      <w:pPr>
        <w:pStyle w:val="Paragraphedeliste"/>
        <w:numPr>
          <w:ilvl w:val="0"/>
          <w:numId w:val="10"/>
        </w:numPr>
        <w:rPr>
          <w:rFonts w:asciiTheme="majorBidi" w:hAnsiTheme="majorBidi" w:cstheme="majorBidi"/>
          <w:sz w:val="22"/>
          <w:szCs w:val="22"/>
        </w:rPr>
      </w:pPr>
      <w:r w:rsidRPr="00ED15BF">
        <w:rPr>
          <w:rFonts w:asciiTheme="majorBidi" w:hAnsiTheme="majorBidi" w:cstheme="majorBidi"/>
          <w:sz w:val="22"/>
          <w:szCs w:val="22"/>
        </w:rPr>
        <w:t>First-time users sign up for</w:t>
      </w:r>
      <w:r w:rsidR="004E2C36">
        <w:rPr>
          <w:rFonts w:asciiTheme="majorBidi" w:hAnsiTheme="majorBidi" w:cstheme="majorBidi"/>
          <w:sz w:val="22"/>
          <w:szCs w:val="22"/>
        </w:rPr>
        <w:t xml:space="preserve"> </w:t>
      </w:r>
      <w:r w:rsidRPr="00ED15BF">
        <w:rPr>
          <w:rFonts w:asciiTheme="majorBidi" w:hAnsiTheme="majorBidi" w:cstheme="majorBidi"/>
          <w:sz w:val="22"/>
          <w:szCs w:val="22"/>
        </w:rPr>
        <w:t>GROWTHCLAN,</w:t>
      </w:r>
      <w:r w:rsidR="004E2C36">
        <w:rPr>
          <w:rFonts w:asciiTheme="majorBidi" w:hAnsiTheme="majorBidi" w:cstheme="majorBidi"/>
          <w:sz w:val="22"/>
          <w:szCs w:val="22"/>
        </w:rPr>
        <w:t xml:space="preserve"> </w:t>
      </w:r>
      <w:r w:rsidR="00884B50">
        <w:rPr>
          <w:rFonts w:asciiTheme="majorBidi" w:hAnsiTheme="majorBidi" w:cstheme="majorBidi"/>
          <w:sz w:val="22"/>
          <w:szCs w:val="22"/>
        </w:rPr>
        <w:t xml:space="preserve">and </w:t>
      </w:r>
      <w:r w:rsidR="004E2C36">
        <w:rPr>
          <w:rFonts w:asciiTheme="majorBidi" w:hAnsiTheme="majorBidi" w:cstheme="majorBidi"/>
          <w:sz w:val="22"/>
          <w:szCs w:val="22"/>
        </w:rPr>
        <w:t xml:space="preserve">a </w:t>
      </w:r>
      <w:r w:rsidR="00875E10">
        <w:rPr>
          <w:rFonts w:asciiTheme="majorBidi" w:hAnsiTheme="majorBidi" w:cstheme="majorBidi"/>
          <w:sz w:val="22"/>
          <w:szCs w:val="22"/>
        </w:rPr>
        <w:t xml:space="preserve">welcome </w:t>
      </w:r>
      <w:r w:rsidR="004E2C36">
        <w:rPr>
          <w:rFonts w:asciiTheme="majorBidi" w:hAnsiTheme="majorBidi" w:cstheme="majorBidi"/>
          <w:sz w:val="22"/>
          <w:szCs w:val="22"/>
        </w:rPr>
        <w:t xml:space="preserve">message pop up asking them how </w:t>
      </w:r>
      <w:r w:rsidR="006F2B78">
        <w:rPr>
          <w:rFonts w:asciiTheme="majorBidi" w:hAnsiTheme="majorBidi" w:cstheme="majorBidi"/>
          <w:sz w:val="22"/>
          <w:szCs w:val="22"/>
        </w:rPr>
        <w:t>GROWTHCLAN can</w:t>
      </w:r>
      <w:r w:rsidR="004E2C36">
        <w:rPr>
          <w:rFonts w:asciiTheme="majorBidi" w:hAnsiTheme="majorBidi" w:cstheme="majorBidi"/>
          <w:sz w:val="22"/>
          <w:szCs w:val="22"/>
        </w:rPr>
        <w:t xml:space="preserve"> help them. Some suggestions will pop up to tick. The option to write down their answers will be available. </w:t>
      </w:r>
    </w:p>
    <w:p w14:paraId="22EAA466" w14:textId="77777777" w:rsidR="00884B50" w:rsidRDefault="00884B50" w:rsidP="00884B50">
      <w:pPr>
        <w:pStyle w:val="Paragraphedeliste"/>
        <w:ind w:left="1440"/>
        <w:rPr>
          <w:rFonts w:asciiTheme="majorBidi" w:hAnsiTheme="majorBidi" w:cstheme="majorBidi"/>
          <w:sz w:val="22"/>
          <w:szCs w:val="22"/>
        </w:rPr>
      </w:pPr>
    </w:p>
    <w:p w14:paraId="7618AA6D" w14:textId="76B68AE4" w:rsidR="00884B50" w:rsidRDefault="004E2C36" w:rsidP="00884B50">
      <w:pPr>
        <w:pStyle w:val="Paragraphedeliste"/>
        <w:numPr>
          <w:ilvl w:val="0"/>
          <w:numId w:val="10"/>
        </w:numPr>
        <w:rPr>
          <w:rFonts w:asciiTheme="majorBidi" w:hAnsiTheme="majorBidi" w:cstheme="majorBidi"/>
          <w:sz w:val="22"/>
          <w:szCs w:val="22"/>
        </w:rPr>
      </w:pPr>
      <w:r w:rsidRPr="00884B50">
        <w:rPr>
          <w:rFonts w:asciiTheme="majorBidi" w:hAnsiTheme="majorBidi" w:cstheme="majorBidi"/>
          <w:sz w:val="22"/>
          <w:szCs w:val="22"/>
        </w:rPr>
        <w:t xml:space="preserve">After their need is known, </w:t>
      </w:r>
      <w:r w:rsidR="00884B50" w:rsidRPr="00884B50">
        <w:rPr>
          <w:rFonts w:asciiTheme="majorBidi" w:hAnsiTheme="majorBidi" w:cstheme="majorBidi"/>
          <w:sz w:val="22"/>
          <w:szCs w:val="22"/>
        </w:rPr>
        <w:t>the</w:t>
      </w:r>
      <w:r w:rsidR="00C07D55">
        <w:rPr>
          <w:rFonts w:asciiTheme="majorBidi" w:hAnsiTheme="majorBidi" w:cstheme="majorBidi"/>
          <w:sz w:val="22"/>
          <w:szCs w:val="22"/>
        </w:rPr>
        <w:t xml:space="preserve">ir dashboard </w:t>
      </w:r>
      <w:r w:rsidR="00884B50" w:rsidRPr="00884B50">
        <w:rPr>
          <w:rFonts w:asciiTheme="majorBidi" w:hAnsiTheme="majorBidi" w:cstheme="majorBidi"/>
          <w:sz w:val="22"/>
          <w:szCs w:val="22"/>
        </w:rPr>
        <w:t>will be set accordingly</w:t>
      </w:r>
      <w:r w:rsidR="00C07D55">
        <w:rPr>
          <w:rFonts w:asciiTheme="majorBidi" w:hAnsiTheme="majorBidi" w:cstheme="majorBidi"/>
          <w:sz w:val="22"/>
          <w:szCs w:val="22"/>
        </w:rPr>
        <w:t xml:space="preserve"> based on the freemium features they need</w:t>
      </w:r>
      <w:r w:rsidR="00884B50" w:rsidRPr="00884B50">
        <w:rPr>
          <w:rFonts w:asciiTheme="majorBidi" w:hAnsiTheme="majorBidi" w:cstheme="majorBidi"/>
          <w:sz w:val="22"/>
          <w:szCs w:val="22"/>
        </w:rPr>
        <w:t xml:space="preserve">. </w:t>
      </w:r>
      <w:r w:rsidR="00C07D55">
        <w:rPr>
          <w:rFonts w:asciiTheme="majorBidi" w:hAnsiTheme="majorBidi" w:cstheme="majorBidi"/>
          <w:sz w:val="22"/>
          <w:szCs w:val="22"/>
        </w:rPr>
        <w:t xml:space="preserve">For example, if the user chooses CV writing or revamping, they will be asked to upload their ready-made CV for revamping or start CV writing from scratch. </w:t>
      </w:r>
      <w:r w:rsidR="00B40C54">
        <w:rPr>
          <w:rFonts w:asciiTheme="majorBidi" w:hAnsiTheme="majorBidi" w:cstheme="majorBidi"/>
          <w:sz w:val="22"/>
          <w:szCs w:val="22"/>
        </w:rPr>
        <w:t xml:space="preserve">Different buttons will pop up to call their attention to other freemium features available to them. </w:t>
      </w:r>
    </w:p>
    <w:p w14:paraId="0CB92186" w14:textId="0E8E6D99" w:rsidR="00913828" w:rsidRPr="00B40C54" w:rsidRDefault="00913828" w:rsidP="00B40C54">
      <w:pPr>
        <w:rPr>
          <w:rFonts w:asciiTheme="majorBidi" w:hAnsiTheme="majorBidi" w:cstheme="majorBidi"/>
          <w:sz w:val="22"/>
          <w:szCs w:val="22"/>
        </w:rPr>
      </w:pPr>
    </w:p>
    <w:p w14:paraId="43902A72" w14:textId="6B953958" w:rsidR="00913828" w:rsidRDefault="00913828" w:rsidP="00913828">
      <w:pPr>
        <w:rPr>
          <w:rFonts w:asciiTheme="majorBidi" w:hAnsiTheme="majorBidi" w:cstheme="majorBidi"/>
          <w:b/>
          <w:bCs/>
          <w:sz w:val="22"/>
          <w:szCs w:val="22"/>
        </w:rPr>
      </w:pPr>
      <w:r w:rsidRPr="00913828">
        <w:rPr>
          <w:rFonts w:asciiTheme="majorBidi" w:hAnsiTheme="majorBidi" w:cstheme="majorBidi"/>
          <w:b/>
          <w:bCs/>
          <w:sz w:val="22"/>
          <w:szCs w:val="22"/>
          <w:highlight w:val="yellow"/>
        </w:rPr>
        <w:t>PURCHASE</w:t>
      </w:r>
      <w:r w:rsidRPr="00913828">
        <w:rPr>
          <w:rFonts w:asciiTheme="majorBidi" w:hAnsiTheme="majorBidi" w:cstheme="majorBidi"/>
          <w:b/>
          <w:bCs/>
          <w:sz w:val="22"/>
          <w:szCs w:val="22"/>
        </w:rPr>
        <w:t>:</w:t>
      </w:r>
    </w:p>
    <w:p w14:paraId="56C5D762" w14:textId="77777777" w:rsidR="006771E5" w:rsidRDefault="006771E5" w:rsidP="00913828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5748A59" w14:textId="201418FB" w:rsidR="006771E5" w:rsidRPr="00391C7C" w:rsidRDefault="006771E5" w:rsidP="00913828">
      <w:pPr>
        <w:rPr>
          <w:rFonts w:asciiTheme="majorBidi" w:hAnsiTheme="majorBidi" w:cstheme="majorBidi"/>
          <w:sz w:val="22"/>
          <w:szCs w:val="22"/>
        </w:rPr>
      </w:pPr>
      <w:r w:rsidRPr="00391C7C">
        <w:rPr>
          <w:rFonts w:asciiTheme="majorBidi" w:hAnsiTheme="majorBidi" w:cstheme="majorBidi"/>
          <w:sz w:val="22"/>
          <w:szCs w:val="22"/>
        </w:rPr>
        <w:t>Our pricing model is freemium and subscription</w:t>
      </w:r>
      <w:r w:rsidRPr="00391C7C">
        <w:rPr>
          <w:rFonts w:asciiTheme="majorBidi" w:hAnsiTheme="majorBidi" w:cstheme="majorBidi"/>
          <w:sz w:val="22"/>
          <w:szCs w:val="22"/>
        </w:rPr>
        <w:t>.</w:t>
      </w:r>
    </w:p>
    <w:p w14:paraId="3E0F2342" w14:textId="377059BC" w:rsidR="006771E5" w:rsidRPr="00391C7C" w:rsidRDefault="006771E5" w:rsidP="00913828">
      <w:pPr>
        <w:rPr>
          <w:rFonts w:asciiTheme="majorBidi" w:hAnsiTheme="majorBidi" w:cstheme="majorBidi"/>
          <w:sz w:val="22"/>
          <w:szCs w:val="22"/>
        </w:rPr>
      </w:pPr>
      <w:r w:rsidRPr="00391C7C">
        <w:rPr>
          <w:rFonts w:asciiTheme="majorBidi" w:hAnsiTheme="majorBidi" w:cstheme="majorBidi"/>
          <w:sz w:val="22"/>
          <w:szCs w:val="22"/>
        </w:rPr>
        <w:t>After they have enjoyed the first value experience, we will suggest a tour to show them how our paid services (career polishing, preparedness seminars, or one on one coaching sessions) can help them launch their job.</w:t>
      </w:r>
    </w:p>
    <w:p w14:paraId="6C2F43E8" w14:textId="6C4D077A" w:rsidR="00391C7C" w:rsidRDefault="00391C7C" w:rsidP="00913828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6224B83F" w14:textId="77777777" w:rsidR="00391C7C" w:rsidRDefault="00391C7C" w:rsidP="00913828">
      <w:pPr>
        <w:rPr>
          <w:rFonts w:asciiTheme="majorBidi" w:hAnsiTheme="majorBidi" w:cstheme="majorBidi"/>
          <w:b/>
          <w:bCs/>
          <w:sz w:val="22"/>
          <w:szCs w:val="22"/>
        </w:rPr>
      </w:pPr>
    </w:p>
    <w:p w14:paraId="550928EF" w14:textId="77777777" w:rsidR="006771E5" w:rsidRDefault="006771E5" w:rsidP="00913828">
      <w:pPr>
        <w:rPr>
          <w:rFonts w:asciiTheme="majorBidi" w:hAnsiTheme="majorBidi" w:cstheme="majorBidi"/>
          <w:b/>
          <w:bCs/>
          <w:sz w:val="22"/>
          <w:szCs w:val="22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5151"/>
        <w:gridCol w:w="5152"/>
        <w:gridCol w:w="5152"/>
      </w:tblGrid>
      <w:tr w:rsidR="006771E5" w14:paraId="71D34D6E" w14:textId="77777777" w:rsidTr="00391C7C">
        <w:tc>
          <w:tcPr>
            <w:tcW w:w="5151" w:type="dxa"/>
            <w:shd w:val="clear" w:color="auto" w:fill="FFC000"/>
          </w:tcPr>
          <w:p w14:paraId="2B5F79F6" w14:textId="387A6D48" w:rsidR="006771E5" w:rsidRDefault="006771E5" w:rsidP="00913828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lastRenderedPageBreak/>
              <w:t>BASIC  0$</w:t>
            </w:r>
          </w:p>
        </w:tc>
        <w:tc>
          <w:tcPr>
            <w:tcW w:w="5152" w:type="dxa"/>
            <w:shd w:val="clear" w:color="auto" w:fill="FFC000"/>
          </w:tcPr>
          <w:p w14:paraId="08D69BCD" w14:textId="076B637A" w:rsidR="006771E5" w:rsidRDefault="006771E5" w:rsidP="00913828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INTERMEDIATE 1.5$</w:t>
            </w:r>
          </w:p>
        </w:tc>
        <w:tc>
          <w:tcPr>
            <w:tcW w:w="5152" w:type="dxa"/>
            <w:shd w:val="clear" w:color="auto" w:fill="FFC000"/>
          </w:tcPr>
          <w:p w14:paraId="2C23BB40" w14:textId="6E65DA28" w:rsidR="006771E5" w:rsidRDefault="006771E5" w:rsidP="00913828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ADVANCED 2.99$</w:t>
            </w:r>
          </w:p>
        </w:tc>
      </w:tr>
      <w:tr w:rsidR="006771E5" w14:paraId="4BC3F17C" w14:textId="77777777" w:rsidTr="006771E5">
        <w:tc>
          <w:tcPr>
            <w:tcW w:w="5151" w:type="dxa"/>
          </w:tcPr>
          <w:p w14:paraId="1983541B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V REVAMP AND WRITING </w:t>
            </w:r>
          </w:p>
          <w:p w14:paraId="5E3E605B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AREERS OPPORTUNITIES </w:t>
            </w:r>
          </w:p>
          <w:p w14:paraId="1A036704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SOFT SKILLS TRAINING </w:t>
            </w:r>
          </w:p>
          <w:p w14:paraId="0F93C3C5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V WRITING TIPS </w:t>
            </w:r>
          </w:p>
          <w:p w14:paraId="524E643B" w14:textId="32CA22B3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>BASIC INTERVIEWS TIPS</w:t>
            </w:r>
          </w:p>
        </w:tc>
        <w:tc>
          <w:tcPr>
            <w:tcW w:w="5152" w:type="dxa"/>
          </w:tcPr>
          <w:p w14:paraId="71A693D0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V REVAMP AND WRITING </w:t>
            </w:r>
          </w:p>
          <w:p w14:paraId="1E817D7D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AREERS OPPORTUNITIES </w:t>
            </w:r>
          </w:p>
          <w:p w14:paraId="68B7DFAD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SOFT SKILLS TRAINING </w:t>
            </w:r>
          </w:p>
          <w:p w14:paraId="710CE3AF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V WRITING TIPS </w:t>
            </w:r>
          </w:p>
          <w:p w14:paraId="7E7FC24C" w14:textId="1687A9BC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>BASIC INTERVIEWS TIPS</w:t>
            </w:r>
          </w:p>
          <w:p w14:paraId="1B03F8A7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COVER LETTER AND RECOMMENDATION LETTER </w:t>
            </w:r>
          </w:p>
          <w:p w14:paraId="0266DF8F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 INTERVIEW-CALL FORMAT SKILL ASSESSOR,</w:t>
            </w:r>
          </w:p>
          <w:p w14:paraId="3F9B2FF7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CAREER POLISHING   </w:t>
            </w:r>
          </w:p>
          <w:p w14:paraId="2467FB3C" w14:textId="3F8BE75B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 JOB PREPAREDNESS SEMINARS</w:t>
            </w:r>
          </w:p>
        </w:tc>
        <w:tc>
          <w:tcPr>
            <w:tcW w:w="5152" w:type="dxa"/>
          </w:tcPr>
          <w:p w14:paraId="3653EBA4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V REVAMP AND WRITING </w:t>
            </w:r>
          </w:p>
          <w:p w14:paraId="4C83B321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AREERS OPPORTUNITIES </w:t>
            </w:r>
          </w:p>
          <w:p w14:paraId="737BD226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SOFT SKILLS TRAINING </w:t>
            </w:r>
          </w:p>
          <w:p w14:paraId="703A01D9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 xml:space="preserve">CV WRITING TIPS </w:t>
            </w:r>
          </w:p>
          <w:p w14:paraId="7C65E062" w14:textId="77777777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</w:t>
            </w: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ab/>
              <w:t>BASIC INTERVIEWS TIPS</w:t>
            </w:r>
          </w:p>
          <w:p w14:paraId="6B5E07DC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COVER LETTER AND RECOMMENDATION LETTER </w:t>
            </w:r>
          </w:p>
          <w:p w14:paraId="1160714B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 INTERVIEW-CALL FORMAT SKILL ASSESSOR,</w:t>
            </w:r>
          </w:p>
          <w:p w14:paraId="3BE71327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CAREER POLISHING   </w:t>
            </w:r>
          </w:p>
          <w:p w14:paraId="72A55234" w14:textId="57CA783A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 JOB PREPAREDNESS SEMINARS</w:t>
            </w:r>
          </w:p>
          <w:p w14:paraId="1662DC49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CAREERS POLISHING </w:t>
            </w:r>
          </w:p>
          <w:p w14:paraId="69A9A174" w14:textId="77777777" w:rsidR="006771E5" w:rsidRP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- ONE-ON-ONE COACHING SESSIONS </w:t>
            </w:r>
          </w:p>
          <w:p w14:paraId="0D733738" w14:textId="2BA3BD2D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771E5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-  JOB RECOMMENDATION POST READINESS</w:t>
            </w:r>
          </w:p>
          <w:p w14:paraId="441DF16E" w14:textId="0434A4DD" w:rsidR="006771E5" w:rsidRDefault="006771E5" w:rsidP="006771E5">
            <w:pP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</w:p>
        </w:tc>
      </w:tr>
    </w:tbl>
    <w:p w14:paraId="3C341048" w14:textId="77777777" w:rsidR="006771E5" w:rsidRPr="006771E5" w:rsidRDefault="006771E5" w:rsidP="006771E5">
      <w:pPr>
        <w:rPr>
          <w:rFonts w:asciiTheme="majorBidi" w:hAnsiTheme="majorBidi" w:cstheme="majorBidi"/>
          <w:sz w:val="22"/>
          <w:szCs w:val="22"/>
        </w:rPr>
      </w:pPr>
    </w:p>
    <w:p w14:paraId="25686F7F" w14:textId="77777777" w:rsidR="00B40C54" w:rsidRDefault="00B40C54" w:rsidP="00913828">
      <w:pPr>
        <w:rPr>
          <w:rFonts w:asciiTheme="majorBidi" w:hAnsiTheme="majorBidi" w:cstheme="majorBidi"/>
          <w:sz w:val="22"/>
          <w:szCs w:val="22"/>
        </w:rPr>
      </w:pPr>
    </w:p>
    <w:p w14:paraId="1EC7AE3D" w14:textId="6D742A55" w:rsidR="002E791A" w:rsidRPr="002E791A" w:rsidRDefault="002E791A" w:rsidP="002E791A">
      <w:pPr>
        <w:rPr>
          <w:rFonts w:asciiTheme="majorBidi" w:hAnsiTheme="majorBidi" w:cstheme="majorBidi"/>
          <w:sz w:val="22"/>
          <w:szCs w:val="22"/>
        </w:rPr>
      </w:pPr>
    </w:p>
    <w:p w14:paraId="1C88E65B" w14:textId="71234987" w:rsidR="002E791A" w:rsidRPr="00681D37" w:rsidRDefault="00681D37" w:rsidP="002E791A">
      <w:pPr>
        <w:rPr>
          <w:rFonts w:asciiTheme="majorBidi" w:hAnsiTheme="majorBidi" w:cstheme="majorBidi"/>
          <w:b/>
          <w:bCs/>
          <w:sz w:val="22"/>
          <w:szCs w:val="22"/>
        </w:rPr>
      </w:pPr>
      <w:r w:rsidRPr="00681D37">
        <w:rPr>
          <w:rFonts w:asciiTheme="majorBidi" w:hAnsiTheme="majorBidi" w:cstheme="majorBidi"/>
          <w:b/>
          <w:bCs/>
          <w:sz w:val="22"/>
          <w:szCs w:val="22"/>
          <w:highlight w:val="yellow"/>
        </w:rPr>
        <w:t>TEAM:</w:t>
      </w:r>
    </w:p>
    <w:p w14:paraId="74A0B550" w14:textId="52812448" w:rsidR="002E791A" w:rsidRDefault="00681D37" w:rsidP="002E791A">
      <w:p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We will recruit the best team </w:t>
      </w:r>
    </w:p>
    <w:p w14:paraId="3EE079D7" w14:textId="5988AB26" w:rsidR="00681D37" w:rsidRDefault="00681D37" w:rsidP="00681D37">
      <w:pPr>
        <w:pStyle w:val="Paragraphedeliste"/>
        <w:numPr>
          <w:ilvl w:val="0"/>
          <w:numId w:val="11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A product team </w:t>
      </w:r>
    </w:p>
    <w:p w14:paraId="6B1AA59F" w14:textId="7B94EEB5" w:rsidR="00681D37" w:rsidRDefault="00681D37" w:rsidP="00681D37">
      <w:pPr>
        <w:pStyle w:val="Paragraphedeliste"/>
        <w:numPr>
          <w:ilvl w:val="0"/>
          <w:numId w:val="11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A specialist in customer experience</w:t>
      </w:r>
    </w:p>
    <w:p w14:paraId="1B9697FB" w14:textId="620B9459" w:rsidR="00681D37" w:rsidRDefault="00681D37" w:rsidP="00681D37">
      <w:pPr>
        <w:pStyle w:val="Paragraphedeliste"/>
        <w:numPr>
          <w:ilvl w:val="0"/>
          <w:numId w:val="11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A finance team that works towards leveraging our freemium to reduce customer acquisition</w:t>
      </w:r>
    </w:p>
    <w:p w14:paraId="144AFB20" w14:textId="42327750" w:rsidR="002E791A" w:rsidRDefault="00681D37" w:rsidP="00681D37">
      <w:pPr>
        <w:pStyle w:val="Paragraphedeliste"/>
        <w:numPr>
          <w:ilvl w:val="0"/>
          <w:numId w:val="11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Marketing team (use the product to generate leads for the business) </w:t>
      </w:r>
    </w:p>
    <w:p w14:paraId="25182263" w14:textId="3DAFF296" w:rsidR="00681D37" w:rsidRDefault="00681D37" w:rsidP="00681D37">
      <w:pPr>
        <w:pStyle w:val="Paragraphedeliste"/>
        <w:numPr>
          <w:ilvl w:val="0"/>
          <w:numId w:val="11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Sales team </w:t>
      </w:r>
      <w:r w:rsidR="00242FA4">
        <w:rPr>
          <w:rFonts w:asciiTheme="majorBidi" w:hAnsiTheme="majorBidi" w:cstheme="majorBidi"/>
          <w:sz w:val="22"/>
          <w:szCs w:val="22"/>
        </w:rPr>
        <w:t xml:space="preserve">(use the freemium to get the users to subscribe </w:t>
      </w:r>
      <w:r w:rsidR="006771E5">
        <w:rPr>
          <w:rFonts w:asciiTheme="majorBidi" w:hAnsiTheme="majorBidi" w:cstheme="majorBidi"/>
          <w:sz w:val="22"/>
          <w:szCs w:val="22"/>
        </w:rPr>
        <w:t>to</w:t>
      </w:r>
      <w:r w:rsidR="00242FA4">
        <w:rPr>
          <w:rFonts w:asciiTheme="majorBidi" w:hAnsiTheme="majorBidi" w:cstheme="majorBidi"/>
          <w:sz w:val="22"/>
          <w:szCs w:val="22"/>
        </w:rPr>
        <w:t xml:space="preserve"> the paid services)</w:t>
      </w:r>
    </w:p>
    <w:p w14:paraId="74250CC0" w14:textId="5A6F5D5E" w:rsidR="00242FA4" w:rsidRDefault="00242FA4" w:rsidP="00681D37">
      <w:pPr>
        <w:pStyle w:val="Paragraphedeliste"/>
        <w:numPr>
          <w:ilvl w:val="0"/>
          <w:numId w:val="11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Engineering (Create a product that offers the best user experience)</w:t>
      </w:r>
      <w:r w:rsidR="006771E5">
        <w:rPr>
          <w:rFonts w:asciiTheme="majorBidi" w:hAnsiTheme="majorBidi" w:cstheme="majorBidi"/>
          <w:sz w:val="22"/>
          <w:szCs w:val="22"/>
        </w:rPr>
        <w:t>.</w:t>
      </w:r>
    </w:p>
    <w:p w14:paraId="7D5DC4E6" w14:textId="574BCBD7" w:rsidR="006771E5" w:rsidRDefault="006771E5" w:rsidP="006771E5">
      <w:pPr>
        <w:rPr>
          <w:rFonts w:asciiTheme="majorBidi" w:hAnsiTheme="majorBidi" w:cstheme="majorBidi"/>
          <w:sz w:val="22"/>
          <w:szCs w:val="22"/>
        </w:rPr>
      </w:pPr>
    </w:p>
    <w:p w14:paraId="11D7EE78" w14:textId="23E432A2" w:rsidR="006771E5" w:rsidRDefault="006771E5" w:rsidP="006771E5">
      <w:pPr>
        <w:rPr>
          <w:rFonts w:asciiTheme="majorBidi" w:hAnsiTheme="majorBidi" w:cstheme="majorBidi"/>
          <w:sz w:val="22"/>
          <w:szCs w:val="22"/>
        </w:rPr>
      </w:pPr>
    </w:p>
    <w:p w14:paraId="04773DCF" w14:textId="78CEFA97" w:rsidR="006771E5" w:rsidRPr="006771E5" w:rsidRDefault="00391C7C" w:rsidP="006771E5">
      <w:pPr>
        <w:rPr>
          <w:rFonts w:asciiTheme="majorBidi" w:hAnsiTheme="majorBidi" w:cstheme="majorBidi"/>
          <w:b/>
          <w:bCs/>
          <w:sz w:val="22"/>
          <w:szCs w:val="22"/>
        </w:rPr>
      </w:pPr>
      <w:r w:rsidRPr="00391C7C">
        <w:rPr>
          <w:rFonts w:asciiTheme="majorBidi" w:hAnsiTheme="majorBidi" w:cstheme="majorBidi"/>
          <w:b/>
          <w:bCs/>
          <w:sz w:val="22"/>
          <w:szCs w:val="22"/>
          <w:highlight w:val="yellow"/>
        </w:rPr>
        <w:t>ROOM MEMBERS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 </w:t>
      </w:r>
    </w:p>
    <w:p w14:paraId="09C649BD" w14:textId="399E75D5" w:rsidR="006771E5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Maichatou KAMAROU </w:t>
      </w:r>
    </w:p>
    <w:p w14:paraId="0F1B3CEE" w14:textId="6BB3520E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proofErr w:type="spellStart"/>
      <w:r>
        <w:rPr>
          <w:rFonts w:asciiTheme="majorBidi" w:hAnsiTheme="majorBidi" w:cstheme="majorBidi"/>
          <w:sz w:val="22"/>
          <w:szCs w:val="22"/>
        </w:rPr>
        <w:t>Omobolanle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AGBOOLA </w:t>
      </w:r>
    </w:p>
    <w:p w14:paraId="595FC3E4" w14:textId="2C9E2202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Yetunde OGUNFEYITIMI </w:t>
      </w:r>
    </w:p>
    <w:p w14:paraId="498B757A" w14:textId="4693AF57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proofErr w:type="spellStart"/>
      <w:r>
        <w:rPr>
          <w:rFonts w:asciiTheme="majorBidi" w:hAnsiTheme="majorBidi" w:cstheme="majorBidi"/>
          <w:sz w:val="22"/>
          <w:szCs w:val="22"/>
        </w:rPr>
        <w:t>Olajumoke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ILORI </w:t>
      </w:r>
    </w:p>
    <w:p w14:paraId="2ABA691C" w14:textId="59779470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Mercy AJIBOYE </w:t>
      </w:r>
    </w:p>
    <w:p w14:paraId="5B866507" w14:textId="579F484A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proofErr w:type="spellStart"/>
      <w:r>
        <w:rPr>
          <w:rFonts w:asciiTheme="majorBidi" w:hAnsiTheme="majorBidi" w:cstheme="majorBidi"/>
          <w:sz w:val="22"/>
          <w:szCs w:val="22"/>
        </w:rPr>
        <w:t>Nkami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-Eval EMORI </w:t>
      </w:r>
    </w:p>
    <w:p w14:paraId="14A5113B" w14:textId="4B228526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racee FRY-ANNAN</w:t>
      </w:r>
    </w:p>
    <w:p w14:paraId="065AE989" w14:textId="0D6C75EC" w:rsid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Otilia COSSA </w:t>
      </w:r>
    </w:p>
    <w:p w14:paraId="14F4A5EB" w14:textId="1B69B986" w:rsidR="00391C7C" w:rsidRPr="00391C7C" w:rsidRDefault="00391C7C" w:rsidP="00391C7C">
      <w:pPr>
        <w:pStyle w:val="Paragraphedeliste"/>
        <w:numPr>
          <w:ilvl w:val="0"/>
          <w:numId w:val="13"/>
        </w:numPr>
        <w:rPr>
          <w:rFonts w:asciiTheme="majorBidi" w:hAnsiTheme="majorBidi" w:cstheme="majorBidi"/>
          <w:sz w:val="22"/>
          <w:szCs w:val="22"/>
        </w:rPr>
      </w:pPr>
      <w:proofErr w:type="spellStart"/>
      <w:r>
        <w:rPr>
          <w:rFonts w:asciiTheme="majorBidi" w:hAnsiTheme="majorBidi" w:cstheme="majorBidi"/>
          <w:sz w:val="22"/>
          <w:szCs w:val="22"/>
        </w:rPr>
        <w:t>Keyinde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OLUYEMO</w:t>
      </w:r>
    </w:p>
    <w:sectPr w:rsidR="00391C7C" w:rsidRPr="00391C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20" w:h="11900" w:orient="landscape"/>
      <w:pgMar w:top="567" w:right="692" w:bottom="567" w:left="663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130D8" w14:textId="77777777" w:rsidR="00C0416A" w:rsidRDefault="00C0416A">
      <w:r>
        <w:separator/>
      </w:r>
    </w:p>
  </w:endnote>
  <w:endnote w:type="continuationSeparator" w:id="0">
    <w:p w14:paraId="6DA3D478" w14:textId="77777777" w:rsidR="00C0416A" w:rsidRDefault="00C041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7567F" w14:textId="77777777" w:rsidR="003F1E6F" w:rsidRDefault="003F1E6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1ECCE" w14:textId="62669714" w:rsidR="003F1E6F" w:rsidRDefault="003F1E6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14BEB47B" w14:textId="731EA0D5" w:rsidR="002E791A" w:rsidRDefault="002E791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790CF686" w14:textId="015A694C" w:rsidR="002E791A" w:rsidRDefault="002E791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14:paraId="04862A68" w14:textId="77777777" w:rsidR="002E791A" w:rsidRDefault="002E791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97BE7" w14:textId="77777777" w:rsidR="003F1E6F" w:rsidRDefault="003F1E6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61FB8" w14:textId="77777777" w:rsidR="00C0416A" w:rsidRDefault="00C0416A">
      <w:r>
        <w:separator/>
      </w:r>
    </w:p>
  </w:footnote>
  <w:footnote w:type="continuationSeparator" w:id="0">
    <w:p w14:paraId="06DB1354" w14:textId="77777777" w:rsidR="00C0416A" w:rsidRDefault="00C041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DF74D" w14:textId="77777777" w:rsidR="003F1E6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pict w14:anchorId="5B8540E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" o:spid="_x0000_s1025" type="#_x0000_t136" style="position:absolute;margin-left:0;margin-top:0;width:773.1pt;height:40.65pt;z-index:-251658240;visibility:visible;mso-position-horizontal:center;mso-position-horizontal-relative:margin;mso-position-vertical:center;mso-position-vertical-relative:margin" fillcolor="silver" stroked="f">
          <v:textpath style="font-family:&quot;&amp;quot&quot;;font-size:1pt" string="Neos Chronos Business Model Canvas Word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A7880" w14:textId="77777777" w:rsidR="003F1E6F" w:rsidRDefault="003F1E6F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5D4F4" w14:textId="77777777" w:rsidR="003F1E6F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  <w:r>
      <w:rPr>
        <w:color w:val="000000"/>
      </w:rPr>
      <w:pict w14:anchorId="2217BE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" o:spid="_x0000_s1026" type="#_x0000_t136" style="position:absolute;margin-left:0;margin-top:0;width:773.1pt;height:40.65pt;z-index:-251659264;visibility:visible;mso-position-horizontal:center;mso-position-horizontal-relative:margin;mso-position-vertical:center;mso-position-vertical-relative:margin" fillcolor="silver" stroked="f">
          <v:textpath style="font-family:&quot;&amp;quot&quot;;font-size:1pt" string="Neos Chronos Business Model Canvas Wor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D78D4"/>
    <w:multiLevelType w:val="hybridMultilevel"/>
    <w:tmpl w:val="C8B42316"/>
    <w:lvl w:ilvl="0" w:tplc="C0C26CFA"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D96F22"/>
    <w:multiLevelType w:val="hybridMultilevel"/>
    <w:tmpl w:val="A17A7742"/>
    <w:lvl w:ilvl="0" w:tplc="FB36EB32"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1967"/>
    <w:multiLevelType w:val="hybridMultilevel"/>
    <w:tmpl w:val="31B40DE0"/>
    <w:lvl w:ilvl="0" w:tplc="2D14C3D4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A347CEC"/>
    <w:multiLevelType w:val="hybridMultilevel"/>
    <w:tmpl w:val="B73A99E2"/>
    <w:lvl w:ilvl="0" w:tplc="F1C825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F62CD"/>
    <w:multiLevelType w:val="multilevel"/>
    <w:tmpl w:val="4118B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350235"/>
    <w:multiLevelType w:val="hybridMultilevel"/>
    <w:tmpl w:val="EDFC6CCA"/>
    <w:lvl w:ilvl="0" w:tplc="E0C440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F700B5"/>
    <w:multiLevelType w:val="hybridMultilevel"/>
    <w:tmpl w:val="9A6E085E"/>
    <w:lvl w:ilvl="0" w:tplc="C7D83D7E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34099"/>
    <w:multiLevelType w:val="hybridMultilevel"/>
    <w:tmpl w:val="9E640BF4"/>
    <w:lvl w:ilvl="0" w:tplc="F49A637A">
      <w:start w:val="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6273A1"/>
    <w:multiLevelType w:val="hybridMultilevel"/>
    <w:tmpl w:val="DA5236D6"/>
    <w:lvl w:ilvl="0" w:tplc="DA3832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D45C97"/>
    <w:multiLevelType w:val="hybridMultilevel"/>
    <w:tmpl w:val="27C0516E"/>
    <w:lvl w:ilvl="0" w:tplc="6F00BA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8193A"/>
    <w:multiLevelType w:val="hybridMultilevel"/>
    <w:tmpl w:val="A468C5CC"/>
    <w:lvl w:ilvl="0" w:tplc="40243384">
      <w:start w:val="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BC7171"/>
    <w:multiLevelType w:val="hybridMultilevel"/>
    <w:tmpl w:val="870AED86"/>
    <w:lvl w:ilvl="0" w:tplc="EF82F7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C21CF5"/>
    <w:multiLevelType w:val="hybridMultilevel"/>
    <w:tmpl w:val="939E7C2A"/>
    <w:lvl w:ilvl="0" w:tplc="D89ED9C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0942373">
    <w:abstractNumId w:val="1"/>
  </w:num>
  <w:num w:numId="2" w16cid:durableId="983318052">
    <w:abstractNumId w:val="4"/>
  </w:num>
  <w:num w:numId="3" w16cid:durableId="1551070955">
    <w:abstractNumId w:val="12"/>
  </w:num>
  <w:num w:numId="4" w16cid:durableId="141894207">
    <w:abstractNumId w:val="11"/>
  </w:num>
  <w:num w:numId="5" w16cid:durableId="1510872881">
    <w:abstractNumId w:val="3"/>
  </w:num>
  <w:num w:numId="6" w16cid:durableId="1538004852">
    <w:abstractNumId w:val="8"/>
  </w:num>
  <w:num w:numId="7" w16cid:durableId="1393775136">
    <w:abstractNumId w:val="6"/>
  </w:num>
  <w:num w:numId="8" w16cid:durableId="573586877">
    <w:abstractNumId w:val="9"/>
  </w:num>
  <w:num w:numId="9" w16cid:durableId="1157842877">
    <w:abstractNumId w:val="0"/>
  </w:num>
  <w:num w:numId="10" w16cid:durableId="2059430685">
    <w:abstractNumId w:val="2"/>
  </w:num>
  <w:num w:numId="11" w16cid:durableId="111440506">
    <w:abstractNumId w:val="7"/>
  </w:num>
  <w:num w:numId="12" w16cid:durableId="147671872">
    <w:abstractNumId w:val="10"/>
  </w:num>
  <w:num w:numId="13" w16cid:durableId="13627011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tTAyMTI1MTE3MzZU0lEKTi0uzszPAykwrQUA0d+YUiwAAAA="/>
  </w:docVars>
  <w:rsids>
    <w:rsidRoot w:val="003F1E6F"/>
    <w:rsid w:val="00032867"/>
    <w:rsid w:val="00163882"/>
    <w:rsid w:val="001F0A22"/>
    <w:rsid w:val="002007A3"/>
    <w:rsid w:val="00242FA4"/>
    <w:rsid w:val="002A1D98"/>
    <w:rsid w:val="002D0E8C"/>
    <w:rsid w:val="002E791A"/>
    <w:rsid w:val="003235F3"/>
    <w:rsid w:val="00387339"/>
    <w:rsid w:val="00391C7C"/>
    <w:rsid w:val="003B4CF2"/>
    <w:rsid w:val="003F1E6F"/>
    <w:rsid w:val="0043767C"/>
    <w:rsid w:val="004420AA"/>
    <w:rsid w:val="004B7A21"/>
    <w:rsid w:val="004E2C36"/>
    <w:rsid w:val="004E770B"/>
    <w:rsid w:val="004F36FE"/>
    <w:rsid w:val="00504A7A"/>
    <w:rsid w:val="00604770"/>
    <w:rsid w:val="0062142C"/>
    <w:rsid w:val="0062613B"/>
    <w:rsid w:val="00635050"/>
    <w:rsid w:val="00640613"/>
    <w:rsid w:val="00640E6C"/>
    <w:rsid w:val="006726C2"/>
    <w:rsid w:val="006771E5"/>
    <w:rsid w:val="00681D37"/>
    <w:rsid w:val="00693AD5"/>
    <w:rsid w:val="006C2499"/>
    <w:rsid w:val="006F2B78"/>
    <w:rsid w:val="00783ADF"/>
    <w:rsid w:val="00794A1B"/>
    <w:rsid w:val="007E57F1"/>
    <w:rsid w:val="00812AC2"/>
    <w:rsid w:val="00812B48"/>
    <w:rsid w:val="00875E10"/>
    <w:rsid w:val="00884B50"/>
    <w:rsid w:val="008A7D2A"/>
    <w:rsid w:val="008B1BDD"/>
    <w:rsid w:val="008D015B"/>
    <w:rsid w:val="008D11D3"/>
    <w:rsid w:val="008F37F3"/>
    <w:rsid w:val="0091083F"/>
    <w:rsid w:val="00913828"/>
    <w:rsid w:val="009265FB"/>
    <w:rsid w:val="00955B94"/>
    <w:rsid w:val="0096366C"/>
    <w:rsid w:val="00A57EEB"/>
    <w:rsid w:val="00AA680F"/>
    <w:rsid w:val="00B15248"/>
    <w:rsid w:val="00B40C54"/>
    <w:rsid w:val="00B9498D"/>
    <w:rsid w:val="00BC523F"/>
    <w:rsid w:val="00BE7CB3"/>
    <w:rsid w:val="00C0416A"/>
    <w:rsid w:val="00C07D55"/>
    <w:rsid w:val="00C1367B"/>
    <w:rsid w:val="00C15A8A"/>
    <w:rsid w:val="00C33E15"/>
    <w:rsid w:val="00C7072B"/>
    <w:rsid w:val="00C728A0"/>
    <w:rsid w:val="00C756F3"/>
    <w:rsid w:val="00CA2946"/>
    <w:rsid w:val="00CF108D"/>
    <w:rsid w:val="00D4149A"/>
    <w:rsid w:val="00D52B16"/>
    <w:rsid w:val="00D569F6"/>
    <w:rsid w:val="00D9526F"/>
    <w:rsid w:val="00DA33FC"/>
    <w:rsid w:val="00E3687A"/>
    <w:rsid w:val="00E66ED4"/>
    <w:rsid w:val="00EC2A07"/>
    <w:rsid w:val="00ED15BF"/>
    <w:rsid w:val="00EF71F0"/>
    <w:rsid w:val="00F13903"/>
    <w:rsid w:val="00FE0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2FF6CD03"/>
  <w15:docId w15:val="{EB7287A0-FFA8-4AC3-9FD1-979AC2BCC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1E5"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re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re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re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re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re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B312C7"/>
    <w:rPr>
      <w:rFonts w:ascii="Lucida Grande" w:hAnsi="Lucida Grande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B312C7"/>
    <w:rPr>
      <w:rFonts w:ascii="Lucida Grande" w:hAnsi="Lucida Grande"/>
      <w:noProof/>
      <w:sz w:val="18"/>
      <w:szCs w:val="18"/>
    </w:rPr>
  </w:style>
  <w:style w:type="table" w:styleId="Grilledutableau">
    <w:name w:val="Table Grid"/>
    <w:basedOn w:val="TableauNormal"/>
    <w:uiPriority w:val="59"/>
    <w:rsid w:val="00B312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">
    <w:name w:val="Hyperlink"/>
    <w:basedOn w:val="Policepardfaut"/>
    <w:uiPriority w:val="99"/>
    <w:unhideWhenUsed/>
    <w:rsid w:val="004B5316"/>
    <w:rPr>
      <w:color w:val="0000FF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000413"/>
    <w:pPr>
      <w:tabs>
        <w:tab w:val="center" w:pos="4320"/>
        <w:tab w:val="right" w:pos="8640"/>
      </w:tabs>
    </w:pPr>
  </w:style>
  <w:style w:type="character" w:customStyle="1" w:styleId="En-tteCar">
    <w:name w:val="En-tête Car"/>
    <w:basedOn w:val="Policepardfaut"/>
    <w:link w:val="En-tte"/>
    <w:uiPriority w:val="99"/>
    <w:rsid w:val="00000413"/>
    <w:rPr>
      <w:noProof/>
    </w:rPr>
  </w:style>
  <w:style w:type="paragraph" w:styleId="Pieddepage">
    <w:name w:val="footer"/>
    <w:basedOn w:val="Normal"/>
    <w:link w:val="PieddepageCar"/>
    <w:uiPriority w:val="99"/>
    <w:unhideWhenUsed/>
    <w:rsid w:val="00000413"/>
    <w:pPr>
      <w:tabs>
        <w:tab w:val="center" w:pos="4320"/>
        <w:tab w:val="right" w:pos="864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000413"/>
    <w:rPr>
      <w:noProof/>
    </w:rPr>
  </w:style>
  <w:style w:type="paragraph" w:styleId="Sous-titr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auNormal"/>
    <w:tblPr>
      <w:tblStyleRowBandSize w:val="1"/>
      <w:tblStyleColBandSize w:val="1"/>
      <w:tblCellMar>
        <w:right w:w="113" w:type="dxa"/>
      </w:tblCellMar>
    </w:tblPr>
  </w:style>
  <w:style w:type="paragraph" w:styleId="Paragraphedeliste">
    <w:name w:val="List Paragraph"/>
    <w:basedOn w:val="Normal"/>
    <w:uiPriority w:val="34"/>
    <w:qFormat/>
    <w:rsid w:val="00812A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75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4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A2AB1B4D691B48A597B7CC0B7FEC72" ma:contentTypeVersion="10" ma:contentTypeDescription="Create a new document." ma:contentTypeScope="" ma:versionID="eb44d65f135baf0e75eb1d02b60b7ad0">
  <xsd:schema xmlns:xsd="http://www.w3.org/2001/XMLSchema" xmlns:xs="http://www.w3.org/2001/XMLSchema" xmlns:p="http://schemas.microsoft.com/office/2006/metadata/properties" xmlns:ns2="386a836d-7225-4718-99b0-aeb17d2af771" xmlns:ns3="e3650f89-5f9c-444c-a038-e91d81642056" targetNamespace="http://schemas.microsoft.com/office/2006/metadata/properties" ma:root="true" ma:fieldsID="49c9fa96c7a76992927d647f0336e1a6" ns2:_="" ns3:_="">
    <xsd:import namespace="386a836d-7225-4718-99b0-aeb17d2af771"/>
    <xsd:import namespace="e3650f89-5f9c-444c-a038-e91d816420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a836d-7225-4718-99b0-aeb17d2af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0d82563b-0873-4153-b60d-32ffd6f0d1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650f89-5f9c-444c-a038-e91d8164205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5323b28-a4ad-40ed-ae22-1e4fdd38dd81}" ma:internalName="TaxCatchAll" ma:showField="CatchAllData" ma:web="e3650f89-5f9c-444c-a038-e91d816420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iHSMWPNgoLQY3ImTAPpvzVEjHg==">AMUW2mUiJS/Uk7upibkT+OmDnfpSWukZNNGazDrOh4Eb7mKbgXePtZgzLhQ/oOPixEnM3NWbTO5H0p72coBdozdUPmdUCgD9V2AqpE6y5F7QEXyxSUvz7yo=</go:docsCustomData>
</go:gDocsCustomXmlDataStorage>
</file>

<file path=customXml/itemProps1.xml><?xml version="1.0" encoding="utf-8"?>
<ds:datastoreItem xmlns:ds="http://schemas.openxmlformats.org/officeDocument/2006/customXml" ds:itemID="{61E7D20C-1243-4EC0-9D33-826B1D407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86a836d-7225-4718-99b0-aeb17d2af771"/>
    <ds:schemaRef ds:uri="e3650f89-5f9c-444c-a038-e91d816420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FF09-5D94-4092-A0B6-D1E005EE7D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4</Pages>
  <Words>1093</Words>
  <Characters>4373</Characters>
  <Application>Microsoft Office Word</Application>
  <DocSecurity>0</DocSecurity>
  <Lines>1093</Lines>
  <Paragraphs>109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Papanikolaou</dc:creator>
  <cp:lastModifiedBy>maichatou KAMAROU</cp:lastModifiedBy>
  <cp:revision>38</cp:revision>
  <dcterms:created xsi:type="dcterms:W3CDTF">2022-10-18T09:47:00Z</dcterms:created>
  <dcterms:modified xsi:type="dcterms:W3CDTF">2022-12-06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Neos Chronos</vt:lpwstr>
  </property>
  <property fmtid="{D5CDD505-2E9C-101B-9397-08002B2CF9AE}" pid="3" name="Purpose">
    <vt:lpwstr>Business Model Canvas Word Template</vt:lpwstr>
  </property>
  <property fmtid="{D5CDD505-2E9C-101B-9397-08002B2CF9AE}" pid="4" name="Language">
    <vt:lpwstr>English</vt:lpwstr>
  </property>
  <property fmtid="{D5CDD505-2E9C-101B-9397-08002B2CF9AE}" pid="5" name="GrammarlyDocumentId">
    <vt:lpwstr>89f353fb9c9563f3003a945acca5b5f1ace9ec7f43140b748c541242d6e78586</vt:lpwstr>
  </property>
</Properties>
</file>